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mysql-backup--restore-benchmark-report" w:displacedByCustomXml="next"/>
    <w:sdt>
      <w:sdtPr>
        <w:rPr>
          <w:rFonts w:ascii="Aptos SemiBold" w:hAnsi="Aptos SemiBold"/>
        </w:rPr>
        <w:id w:val="-1509753894"/>
        <w:docPartObj>
          <w:docPartGallery w:val="Cover Pages"/>
          <w:docPartUnique/>
        </w:docPartObj>
      </w:sdtPr>
      <w:sdtContent>
        <w:p w14:paraId="7B733EDC" w14:textId="0E224018" w:rsidR="00943E81" w:rsidRPr="008B2B84" w:rsidRDefault="00000000">
          <w:pPr>
            <w:rPr>
              <w:rFonts w:ascii="Aptos SemiBold" w:hAnsi="Aptos SemiBold"/>
            </w:rPr>
          </w:pPr>
          <w:r w:rsidRPr="008B2B84">
            <w:rPr>
              <w:rFonts w:ascii="Aptos SemiBold" w:hAnsi="Aptos SemiBold"/>
              <w:noProof/>
            </w:rPr>
            <w:pict w14:anchorId="79F85473">
              <v:group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5590AF09" w14:textId="63B841A4" w:rsidR="00943E81" w:rsidRDefault="00943E8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2A97BDA5" w14:textId="52059744" w:rsidR="00943E81" w:rsidRDefault="00943E81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02110738" w14:textId="48EC77C7" w:rsidR="00943E81" w:rsidRDefault="00943E8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 w:rsidRPr="00943E8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MySQLPump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11BE2CA6" w14:textId="623B0B02" w:rsidR="00943E81" w:rsidRPr="008B2B84" w:rsidRDefault="00943E81">
          <w:pPr>
            <w:rPr>
              <w:rFonts w:ascii="Aptos SemiBold" w:eastAsiaTheme="majorEastAsia" w:hAnsi="Aptos SemiBold" w:cstheme="majorBidi"/>
              <w:b/>
              <w:bCs/>
              <w:color w:val="4F81BD" w:themeColor="accent1"/>
              <w:sz w:val="32"/>
              <w:szCs w:val="32"/>
            </w:rPr>
          </w:pPr>
          <w:r w:rsidRPr="008B2B84">
            <w:rPr>
              <w:rFonts w:ascii="Aptos SemiBold" w:hAnsi="Aptos SemiBold"/>
            </w:rPr>
            <w:br w:type="page"/>
          </w:r>
        </w:p>
      </w:sdtContent>
    </w:sdt>
    <w:p w14:paraId="26E926C7" w14:textId="77777777" w:rsidR="00943E81" w:rsidRPr="008B2B84" w:rsidRDefault="00943E81">
      <w:pPr>
        <w:pStyle w:val="Heading1"/>
        <w:rPr>
          <w:rFonts w:ascii="Aptos SemiBold" w:hAnsi="Aptos SemiBold"/>
        </w:rPr>
      </w:pPr>
    </w:p>
    <w:sdt>
      <w:sdtPr>
        <w:rPr>
          <w:rFonts w:ascii="Aptos SemiBold" w:eastAsiaTheme="minorHAnsi" w:hAnsi="Aptos SemiBold"/>
          <w:caps w:val="0"/>
          <w:color w:val="auto"/>
          <w:spacing w:val="0"/>
          <w:sz w:val="24"/>
          <w:szCs w:val="24"/>
        </w:rPr>
        <w:id w:val="-552309316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0"/>
          <w:szCs w:val="20"/>
        </w:rPr>
      </w:sdtEndPr>
      <w:sdtContent>
        <w:p w14:paraId="3E6B4C79" w14:textId="06A12810" w:rsidR="00943E81" w:rsidRPr="008B2B84" w:rsidRDefault="00943E81">
          <w:pPr>
            <w:pStyle w:val="TOCHeading"/>
            <w:rPr>
              <w:rFonts w:ascii="Aptos SemiBold" w:hAnsi="Aptos SemiBold"/>
            </w:rPr>
          </w:pPr>
          <w:r w:rsidRPr="008B2B84">
            <w:rPr>
              <w:rFonts w:ascii="Aptos SemiBold" w:hAnsi="Aptos SemiBold"/>
            </w:rPr>
            <w:t>Contents</w:t>
          </w:r>
        </w:p>
        <w:p w14:paraId="2C165880" w14:textId="3ECAE464" w:rsidR="00943E81" w:rsidRPr="008B2B84" w:rsidRDefault="00943E81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r w:rsidRPr="008B2B84">
            <w:rPr>
              <w:rFonts w:ascii="Aptos SemiBold" w:hAnsi="Aptos SemiBold"/>
            </w:rPr>
            <w:fldChar w:fldCharType="begin"/>
          </w:r>
          <w:r w:rsidRPr="008B2B84">
            <w:rPr>
              <w:rFonts w:ascii="Aptos SemiBold" w:hAnsi="Aptos SemiBold"/>
            </w:rPr>
            <w:instrText xml:space="preserve"> TOC \o "1-3" \h \z \u </w:instrText>
          </w:r>
          <w:r w:rsidRPr="008B2B84">
            <w:rPr>
              <w:rFonts w:ascii="Aptos SemiBold" w:hAnsi="Aptos SemiBold"/>
            </w:rPr>
            <w:fldChar w:fldCharType="separate"/>
          </w:r>
          <w:hyperlink w:anchor="_Toc192341575" w:history="1">
            <w:r w:rsidRPr="008B2B84">
              <w:rPr>
                <w:rStyle w:val="Hyperlink"/>
                <w:rFonts w:ascii="Aptos SemiBold" w:hAnsi="Aptos SemiBold"/>
                <w:noProof/>
              </w:rPr>
              <w:t>MySQL Backup &amp; Restore Benchmark Report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75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2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04DF15A" w14:textId="1E20C00C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76" w:history="1">
            <w:r w:rsidRPr="008B2B84">
              <w:rPr>
                <w:rStyle w:val="Hyperlink"/>
                <w:rFonts w:ascii="Aptos SemiBold" w:hAnsi="Aptos SemiBold"/>
                <w:noProof/>
              </w:rPr>
              <w:t>System Configuration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76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2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930F524" w14:textId="4D0AC6E5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77" w:history="1">
            <w:r w:rsidRPr="008B2B84">
              <w:rPr>
                <w:rStyle w:val="Hyperlink"/>
                <w:rFonts w:ascii="Aptos SemiBold" w:hAnsi="Aptos SemiBold"/>
                <w:noProof/>
              </w:rPr>
              <w:t>1. Backup &amp; Restore Performance Comparison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77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3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6395233" w14:textId="241C380A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78" w:history="1">
            <w:r w:rsidRPr="008B2B84">
              <w:rPr>
                <w:rStyle w:val="Hyperlink"/>
                <w:rFonts w:ascii="Aptos SemiBold" w:hAnsi="Aptos SemiBold"/>
                <w:noProof/>
              </w:rPr>
              <w:t>2. Backup Performance Analysi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78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3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0134C90" w14:textId="217E1833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79" w:history="1">
            <w:r w:rsidRPr="008B2B84">
              <w:rPr>
                <w:rStyle w:val="Hyperlink"/>
                <w:rFonts w:ascii="Aptos SemiBold" w:hAnsi="Aptos SemiBold"/>
                <w:noProof/>
              </w:rPr>
              <w:t>3. Restore Performance Analysi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79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3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F6D0894" w14:textId="49636D41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0" w:history="1">
            <w:r w:rsidRPr="008B2B84">
              <w:rPr>
                <w:rStyle w:val="Hyperlink"/>
                <w:rFonts w:ascii="Aptos SemiBold" w:hAnsi="Aptos SemiBold"/>
                <w:noProof/>
              </w:rPr>
              <w:t>4. Additional Feature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0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4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4EEEE8E" w14:textId="74AAFBE2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1" w:history="1">
            <w:r w:rsidRPr="008B2B84">
              <w:rPr>
                <w:rStyle w:val="Hyperlink"/>
                <w:rFonts w:ascii="Aptos SemiBold" w:hAnsi="Aptos SemiBold"/>
                <w:noProof/>
              </w:rPr>
              <w:t>5. Key Takeaway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1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4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D42A0CA" w14:textId="4779BF89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2" w:history="1">
            <w:r w:rsidRPr="008B2B84">
              <w:rPr>
                <w:rStyle w:val="Hyperlink"/>
                <w:rFonts w:ascii="Aptos SemiBold" w:hAnsi="Aptos SemiBold"/>
                <w:noProof/>
              </w:rPr>
              <w:t>Useful mysqlpump Commands That Offer Advantages Over mysqldump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2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01F521B" w14:textId="3A0DCF26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3" w:history="1">
            <w:r w:rsidRPr="008B2B84">
              <w:rPr>
                <w:rStyle w:val="Hyperlink"/>
                <w:rFonts w:ascii="Aptos SemiBold" w:hAnsi="Aptos SemiBold"/>
                <w:noProof/>
              </w:rPr>
              <w:t>1. Enable Parallelism for Faster Backup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3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C9D9EDD" w14:textId="7963612D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4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4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5E461F3" w14:textId="7680E55A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5" w:history="1">
            <w:r w:rsidRPr="008B2B84">
              <w:rPr>
                <w:rStyle w:val="Hyperlink"/>
                <w:rFonts w:ascii="Aptos SemiBold" w:hAnsi="Aptos SemiBold"/>
                <w:noProof/>
              </w:rPr>
              <w:t>2. Show Live Progress During Backup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5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58E5CB4" w14:textId="6CC50583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6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6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1872C6C" w14:textId="1A3771D1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7" w:history="1">
            <w:r w:rsidRPr="008B2B84">
              <w:rPr>
                <w:rStyle w:val="Hyperlink"/>
                <w:rFonts w:ascii="Aptos SemiBold" w:hAnsi="Aptos SemiBold"/>
                <w:noProof/>
              </w:rPr>
              <w:t>3. Exclude Specific Databases or Table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7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9C00C92" w14:textId="78F4D528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8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8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5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7AEEEA3" w14:textId="29CF8A36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89" w:history="1">
            <w:r w:rsidRPr="008B2B84">
              <w:rPr>
                <w:rStyle w:val="Hyperlink"/>
                <w:rFonts w:ascii="Aptos SemiBold" w:hAnsi="Aptos SemiBold"/>
                <w:noProof/>
              </w:rPr>
              <w:t>4. Backup Specific Schema Objects (Triggers, Views, Routines)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89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6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D05ECDD" w14:textId="286DFAA2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0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0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6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75C8153" w14:textId="5F26DF53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1" w:history="1">
            <w:r w:rsidRPr="008B2B84">
              <w:rPr>
                <w:rStyle w:val="Hyperlink"/>
                <w:rFonts w:ascii="Aptos SemiBold" w:hAnsi="Aptos SemiBold"/>
                <w:noProof/>
              </w:rPr>
              <w:t>5. Backup Only Table Structures Without Data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1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6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2DA18FA" w14:textId="506673D4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2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2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6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3FD2821" w14:textId="48311434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3" w:history="1">
            <w:r w:rsidRPr="008B2B84">
              <w:rPr>
                <w:rStyle w:val="Hyperlink"/>
                <w:rFonts w:ascii="Aptos SemiBold" w:hAnsi="Aptos SemiBold"/>
                <w:noProof/>
              </w:rPr>
              <w:t>6. Backup Only Data Without Table Structure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3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6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1F956D4" w14:textId="3156CE88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4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4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6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584B884" w14:textId="28BD0C6D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5" w:history="1">
            <w:r w:rsidRPr="008B2B84">
              <w:rPr>
                <w:rStyle w:val="Hyperlink"/>
                <w:rFonts w:ascii="Aptos SemiBold" w:hAnsi="Aptos SemiBold"/>
                <w:noProof/>
              </w:rPr>
              <w:t>7. Export Data with Column Names in INSERT Statements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5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FA76DF3" w14:textId="649D654D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6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6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53206DB" w14:textId="0786C217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7" w:history="1">
            <w:r w:rsidRPr="008B2B84">
              <w:rPr>
                <w:rStyle w:val="Hyperlink"/>
                <w:rFonts w:ascii="Aptos SemiBold" w:hAnsi="Aptos SemiBold"/>
                <w:noProof/>
              </w:rPr>
              <w:t>8. Compress the Backup File in gzip Format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7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B3DB189" w14:textId="60B52485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8" w:history="1">
            <w:r w:rsidRPr="008B2B84">
              <w:rPr>
                <w:rStyle w:val="Hyperlink"/>
                <w:rFonts w:ascii="Aptos SemiBold" w:hAnsi="Aptos SemiBold"/>
                <w:noProof/>
              </w:rPr>
              <w:t>Command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8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8D0B487" w14:textId="7F44772A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599" w:history="1">
            <w:r w:rsidRPr="008B2B84">
              <w:rPr>
                <w:rStyle w:val="Hyperlink"/>
                <w:rFonts w:ascii="Aptos SemiBold" w:hAnsi="Aptos SemiBold"/>
                <w:noProof/>
              </w:rPr>
              <w:t>9. Backup &amp; Restore User Accounts Separately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599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9AA7E47" w14:textId="6A056ADB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00" w:history="1">
            <w:r w:rsidRPr="008B2B84">
              <w:rPr>
                <w:rStyle w:val="Hyperlink"/>
                <w:rFonts w:ascii="Aptos SemiBold" w:hAnsi="Aptos SemiBold"/>
                <w:noProof/>
              </w:rPr>
              <w:t>Backup Users &amp; Privileges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600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CBB3E76" w14:textId="4DF06BB7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01" w:history="1">
            <w:r w:rsidRPr="008B2B84">
              <w:rPr>
                <w:rStyle w:val="Hyperlink"/>
                <w:rFonts w:ascii="Aptos SemiBold" w:hAnsi="Aptos SemiBold"/>
                <w:noProof/>
              </w:rPr>
              <w:t>Restore Users: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601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7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6581873" w14:textId="542C163F" w:rsidR="00943E81" w:rsidRPr="008B2B84" w:rsidRDefault="00943E81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02" w:history="1">
            <w:r w:rsidRPr="008B2B84">
              <w:rPr>
                <w:rStyle w:val="Hyperlink"/>
                <w:rFonts w:ascii="Aptos SemiBold" w:hAnsi="Aptos SemiBold"/>
                <w:noProof/>
              </w:rPr>
              <w:t>10. Use Table Filtering with Wildcards (Regex Matching)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602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8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CAEB69D" w14:textId="7E898DCB" w:rsidR="00943E81" w:rsidRPr="008B2B84" w:rsidRDefault="00943E81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2341603" w:history="1">
            <w:r w:rsidRPr="008B2B84">
              <w:rPr>
                <w:rStyle w:val="Hyperlink"/>
                <w:rFonts w:ascii="Aptos SemiBold" w:hAnsi="Aptos SemiBold"/>
                <w:noProof/>
              </w:rPr>
              <w:t>Example: Backup Only Tables Matching sales_*</w:t>
            </w:r>
            <w:r w:rsidRPr="008B2B84">
              <w:rPr>
                <w:rFonts w:ascii="Aptos SemiBold" w:hAnsi="Aptos SemiBold"/>
                <w:noProof/>
                <w:webHidden/>
              </w:rPr>
              <w:tab/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8B2B84">
              <w:rPr>
                <w:rFonts w:ascii="Aptos SemiBold" w:hAnsi="Aptos SemiBold"/>
                <w:noProof/>
                <w:webHidden/>
              </w:rPr>
              <w:instrText xml:space="preserve"> PAGEREF _Toc192341603 \h </w:instrText>
            </w:r>
            <w:r w:rsidRPr="008B2B84">
              <w:rPr>
                <w:rFonts w:ascii="Aptos SemiBold" w:hAnsi="Aptos SemiBold"/>
                <w:noProof/>
                <w:webHidden/>
              </w:rPr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8B2B84">
              <w:rPr>
                <w:rFonts w:ascii="Aptos SemiBold" w:hAnsi="Aptos SemiBold"/>
                <w:noProof/>
                <w:webHidden/>
              </w:rPr>
              <w:t>8</w:t>
            </w:r>
            <w:r w:rsidRPr="008B2B84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EF0088C" w14:textId="77777777" w:rsidR="00943E81" w:rsidRPr="008B2B84" w:rsidRDefault="00943E81">
          <w:pPr>
            <w:rPr>
              <w:rFonts w:ascii="Aptos SemiBold" w:hAnsi="Aptos SemiBold"/>
              <w:b/>
              <w:bCs/>
              <w:noProof/>
            </w:rPr>
          </w:pPr>
          <w:r w:rsidRPr="008B2B84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37C58DEC" w14:textId="1CAE1F35" w:rsidR="00943E81" w:rsidRPr="008B2B84" w:rsidRDefault="00943E81">
      <w:pPr>
        <w:rPr>
          <w:rFonts w:ascii="Aptos SemiBold" w:hAnsi="Aptos SemiBold"/>
        </w:rPr>
      </w:pPr>
      <w:r w:rsidRPr="008B2B84">
        <w:rPr>
          <w:rFonts w:ascii="Aptos SemiBold" w:hAnsi="Aptos SemiBold"/>
        </w:rPr>
        <w:br w:type="page"/>
      </w:r>
    </w:p>
    <w:p w14:paraId="22CA81DA" w14:textId="47C3A609" w:rsidR="00100320" w:rsidRPr="008B2B84" w:rsidRDefault="00000000">
      <w:pPr>
        <w:pStyle w:val="Heading1"/>
        <w:rPr>
          <w:rFonts w:ascii="Aptos SemiBold" w:hAnsi="Aptos SemiBold"/>
        </w:rPr>
      </w:pPr>
      <w:bookmarkStart w:id="1" w:name="_Toc192341575"/>
      <w:r w:rsidRPr="008B2B84">
        <w:rPr>
          <w:rFonts w:ascii="Aptos SemiBold" w:hAnsi="Aptos SemiBold"/>
        </w:rPr>
        <w:lastRenderedPageBreak/>
        <w:t>MySQL Backup &amp; Restore Benchmark Report</w:t>
      </w:r>
      <w:bookmarkEnd w:id="1"/>
    </w:p>
    <w:p w14:paraId="4DE457D8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2" w:name="_Toc192341576"/>
      <w:bookmarkStart w:id="3" w:name="system-configuration"/>
      <w:r w:rsidRPr="008B2B84">
        <w:rPr>
          <w:rFonts w:ascii="Aptos SemiBold" w:hAnsi="Aptos SemiBold"/>
        </w:rPr>
        <w:t>System Configuration</w:t>
      </w:r>
      <w:bookmarkEnd w:id="2"/>
    </w:p>
    <w:p w14:paraId="4C0AD687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OS:</w:t>
      </w:r>
      <w:r w:rsidRPr="008B2B84">
        <w:rPr>
          <w:rFonts w:ascii="Aptos SemiBold" w:hAnsi="Aptos SemiBold"/>
        </w:rPr>
        <w:t xml:space="preserve"> Ubuntu 20.04.6 LTS</w:t>
      </w:r>
    </w:p>
    <w:p w14:paraId="56D4E9CF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Kernel:</w:t>
      </w:r>
      <w:r w:rsidRPr="008B2B84">
        <w:rPr>
          <w:rFonts w:ascii="Aptos SemiBold" w:hAnsi="Aptos SemiBold"/>
        </w:rPr>
        <w:t xml:space="preserve"> 5.4.0-208-generic</w:t>
      </w:r>
    </w:p>
    <w:p w14:paraId="411A9233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CPU:</w:t>
      </w:r>
      <w:r w:rsidRPr="008B2B84">
        <w:rPr>
          <w:rFonts w:ascii="Aptos SemiBold" w:hAnsi="Aptos SemiBold"/>
        </w:rPr>
        <w:t xml:space="preserve"> Intel® Core™ i7-7700 @ 3.60GHz</w:t>
      </w:r>
    </w:p>
    <w:p w14:paraId="33678CDD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Memory:</w:t>
      </w:r>
      <w:r w:rsidRPr="008B2B84">
        <w:rPr>
          <w:rFonts w:ascii="Aptos SemiBold" w:hAnsi="Aptos SemiBold"/>
        </w:rPr>
        <w:t xml:space="preserve"> 3.8GB RAM</w:t>
      </w:r>
    </w:p>
    <w:p w14:paraId="2693C810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Storage:</w:t>
      </w:r>
      <w:r w:rsidRPr="008B2B84">
        <w:rPr>
          <w:rFonts w:ascii="Aptos SemiBold" w:hAnsi="Aptos SemiBold"/>
        </w:rPr>
        <w:t xml:space="preserve"> 48GB (21GB free)</w:t>
      </w:r>
    </w:p>
    <w:p w14:paraId="0E6ED61F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MySQL Version:</w:t>
      </w:r>
      <w:r w:rsidRPr="008B2B84">
        <w:rPr>
          <w:rFonts w:ascii="Aptos SemiBold" w:hAnsi="Aptos SemiBold"/>
        </w:rPr>
        <w:t xml:space="preserve"> 8.0.27</w:t>
      </w:r>
    </w:p>
    <w:p w14:paraId="4D19219A" w14:textId="77777777" w:rsidR="00100320" w:rsidRPr="008B2B84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Threads Used:</w:t>
      </w:r>
      <w:r w:rsidRPr="008B2B84">
        <w:rPr>
          <w:rFonts w:ascii="Aptos SemiBold" w:hAnsi="Aptos SemiBold"/>
        </w:rPr>
        <w:t xml:space="preserve"> 2 (for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and </w:t>
      </w:r>
      <w:r w:rsidRPr="008B2B84">
        <w:rPr>
          <w:rStyle w:val="VerbatimChar"/>
          <w:rFonts w:ascii="Aptos SemiBold" w:hAnsi="Aptos SemiBold"/>
        </w:rPr>
        <w:t>mydumper</w:t>
      </w:r>
      <w:r w:rsidRPr="008B2B84">
        <w:rPr>
          <w:rFonts w:ascii="Aptos SemiBold" w:hAnsi="Aptos SemiBold"/>
        </w:rPr>
        <w:t>)</w:t>
      </w:r>
    </w:p>
    <w:p w14:paraId="582AEF94" w14:textId="78CD4D9C" w:rsidR="00100320" w:rsidRPr="008B2B84" w:rsidRDefault="00100320">
      <w:pPr>
        <w:rPr>
          <w:rFonts w:ascii="Aptos SemiBold" w:hAnsi="Aptos SemiBold"/>
        </w:rPr>
      </w:pPr>
    </w:p>
    <w:p w14:paraId="51725E53" w14:textId="77777777" w:rsidR="004E4249" w:rsidRPr="008B2B84" w:rsidRDefault="004E4249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4" w:name="Xbb98b798d24b485a9718a83ff5f527551e068de"/>
      <w:bookmarkEnd w:id="3"/>
      <w:r w:rsidRPr="008B2B84">
        <w:rPr>
          <w:rFonts w:ascii="Aptos SemiBold" w:hAnsi="Aptos SemiBold"/>
        </w:rPr>
        <w:br w:type="page"/>
      </w:r>
    </w:p>
    <w:p w14:paraId="0235EA6B" w14:textId="7244B8CC" w:rsidR="00100320" w:rsidRPr="008B2B84" w:rsidRDefault="00000000">
      <w:pPr>
        <w:pStyle w:val="Heading2"/>
        <w:rPr>
          <w:rFonts w:ascii="Aptos SemiBold" w:hAnsi="Aptos SemiBold"/>
        </w:rPr>
      </w:pPr>
      <w:bookmarkStart w:id="5" w:name="_Toc192341577"/>
      <w:r w:rsidRPr="008B2B84">
        <w:rPr>
          <w:rFonts w:ascii="Aptos SemiBold" w:hAnsi="Aptos SemiBold"/>
        </w:rPr>
        <w:lastRenderedPageBreak/>
        <w:t>1. Backup &amp; Restore Performance Comparison</w:t>
      </w:r>
      <w:bookmarkEnd w:id="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3"/>
        <w:gridCol w:w="1858"/>
        <w:gridCol w:w="2176"/>
        <w:gridCol w:w="222"/>
        <w:gridCol w:w="1391"/>
      </w:tblGrid>
      <w:tr w:rsidR="004D76CF" w:rsidRPr="008B2B84" w14:paraId="50D54C31" w14:textId="77777777" w:rsidTr="00AA1E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6EC2B1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Tool</w:t>
            </w:r>
          </w:p>
        </w:tc>
        <w:tc>
          <w:tcPr>
            <w:tcW w:w="0" w:type="auto"/>
          </w:tcPr>
          <w:p w14:paraId="592FE681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Backup Time (real)</w:t>
            </w:r>
          </w:p>
        </w:tc>
        <w:tc>
          <w:tcPr>
            <w:tcW w:w="0" w:type="auto"/>
          </w:tcPr>
          <w:p w14:paraId="1DAACA6B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Restore Time (real)</w:t>
            </w:r>
          </w:p>
        </w:tc>
        <w:tc>
          <w:tcPr>
            <w:tcW w:w="0" w:type="auto"/>
          </w:tcPr>
          <w:p w14:paraId="22E9BB32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</w:p>
        </w:tc>
        <w:tc>
          <w:tcPr>
            <w:tcW w:w="0" w:type="auto"/>
          </w:tcPr>
          <w:p w14:paraId="3C241F65" w14:textId="02200EF0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Live Progress</w:t>
            </w:r>
          </w:p>
        </w:tc>
      </w:tr>
      <w:tr w:rsidR="004D76CF" w:rsidRPr="008B2B84" w14:paraId="4F61D119" w14:textId="77777777" w:rsidTr="00AA1E35">
        <w:tc>
          <w:tcPr>
            <w:tcW w:w="0" w:type="auto"/>
          </w:tcPr>
          <w:p w14:paraId="21D8E039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proofErr w:type="spellStart"/>
            <w:r w:rsidRPr="008B2B84">
              <w:rPr>
                <w:rFonts w:ascii="Aptos SemiBold" w:hAnsi="Aptos SemiBold"/>
                <w:b/>
                <w:bCs/>
              </w:rPr>
              <w:t>mysqldump</w:t>
            </w:r>
            <w:proofErr w:type="spellEnd"/>
          </w:p>
        </w:tc>
        <w:tc>
          <w:tcPr>
            <w:tcW w:w="0" w:type="auto"/>
          </w:tcPr>
          <w:p w14:paraId="181EBE2E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2m51.053s</w:t>
            </w:r>
          </w:p>
        </w:tc>
        <w:tc>
          <w:tcPr>
            <w:tcW w:w="0" w:type="auto"/>
          </w:tcPr>
          <w:p w14:paraId="6E72AB85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24m27.044s</w:t>
            </w:r>
          </w:p>
        </w:tc>
        <w:tc>
          <w:tcPr>
            <w:tcW w:w="0" w:type="auto"/>
          </w:tcPr>
          <w:p w14:paraId="715C3955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</w:p>
        </w:tc>
        <w:tc>
          <w:tcPr>
            <w:tcW w:w="0" w:type="auto"/>
          </w:tcPr>
          <w:p w14:paraId="402B1217" w14:textId="5B019AF4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</w:tr>
      <w:tr w:rsidR="004D76CF" w:rsidRPr="008B2B84" w14:paraId="2F549D8C" w14:textId="77777777" w:rsidTr="00AA1E35">
        <w:tc>
          <w:tcPr>
            <w:tcW w:w="0" w:type="auto"/>
          </w:tcPr>
          <w:p w14:paraId="769F96A1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proofErr w:type="spellStart"/>
            <w:r w:rsidRPr="008B2B84">
              <w:rPr>
                <w:rFonts w:ascii="Aptos SemiBold" w:hAnsi="Aptos SemiBold"/>
                <w:b/>
                <w:bCs/>
              </w:rPr>
              <w:t>mysqlpump</w:t>
            </w:r>
            <w:proofErr w:type="spellEnd"/>
          </w:p>
        </w:tc>
        <w:tc>
          <w:tcPr>
            <w:tcW w:w="0" w:type="auto"/>
          </w:tcPr>
          <w:p w14:paraId="63628391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2m26.788s</w:t>
            </w:r>
          </w:p>
        </w:tc>
        <w:tc>
          <w:tcPr>
            <w:tcW w:w="0" w:type="auto"/>
          </w:tcPr>
          <w:p w14:paraId="555E2CDD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Same as </w:t>
            </w:r>
            <w:r w:rsidRPr="008B2B84">
              <w:rPr>
                <w:rStyle w:val="VerbatimChar"/>
                <w:rFonts w:ascii="Aptos SemiBold" w:hAnsi="Aptos SemiBold"/>
              </w:rPr>
              <w:t>mysqldump</w:t>
            </w:r>
          </w:p>
        </w:tc>
        <w:tc>
          <w:tcPr>
            <w:tcW w:w="0" w:type="auto"/>
          </w:tcPr>
          <w:p w14:paraId="628571ED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</w:p>
        </w:tc>
        <w:tc>
          <w:tcPr>
            <w:tcW w:w="0" w:type="auto"/>
          </w:tcPr>
          <w:p w14:paraId="18EBF64D" w14:textId="0610AABB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</w:t>
            </w:r>
          </w:p>
        </w:tc>
      </w:tr>
      <w:tr w:rsidR="004D76CF" w:rsidRPr="008B2B84" w14:paraId="1731A3DA" w14:textId="77777777" w:rsidTr="00AA1E35">
        <w:tc>
          <w:tcPr>
            <w:tcW w:w="0" w:type="auto"/>
          </w:tcPr>
          <w:p w14:paraId="5C2CD8D4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proofErr w:type="spellStart"/>
            <w:r w:rsidRPr="008B2B84">
              <w:rPr>
                <w:rFonts w:ascii="Aptos SemiBold" w:hAnsi="Aptos SemiBold"/>
                <w:b/>
                <w:bCs/>
              </w:rPr>
              <w:t>mydumper</w:t>
            </w:r>
            <w:proofErr w:type="spellEnd"/>
          </w:p>
        </w:tc>
        <w:tc>
          <w:tcPr>
            <w:tcW w:w="0" w:type="auto"/>
          </w:tcPr>
          <w:p w14:paraId="3F87161B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1m42.770s</w:t>
            </w:r>
          </w:p>
        </w:tc>
        <w:tc>
          <w:tcPr>
            <w:tcW w:w="0" w:type="auto"/>
          </w:tcPr>
          <w:p w14:paraId="3C67E286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24m25.213s</w:t>
            </w:r>
          </w:p>
        </w:tc>
        <w:tc>
          <w:tcPr>
            <w:tcW w:w="0" w:type="auto"/>
          </w:tcPr>
          <w:p w14:paraId="5D100DD1" w14:textId="77777777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</w:p>
        </w:tc>
        <w:tc>
          <w:tcPr>
            <w:tcW w:w="0" w:type="auto"/>
          </w:tcPr>
          <w:p w14:paraId="786A0AEA" w14:textId="67A25D4D" w:rsidR="004D76CF" w:rsidRPr="008B2B84" w:rsidRDefault="004D76CF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</w:tr>
    </w:tbl>
    <w:p w14:paraId="6667AAF3" w14:textId="77275C92" w:rsidR="00100320" w:rsidRPr="008B2B84" w:rsidRDefault="00100320">
      <w:pPr>
        <w:rPr>
          <w:rFonts w:ascii="Aptos SemiBold" w:hAnsi="Aptos SemiBold"/>
        </w:rPr>
      </w:pPr>
    </w:p>
    <w:p w14:paraId="3216146E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6" w:name="_Toc192341578"/>
      <w:bookmarkStart w:id="7" w:name="Xf7757916607ea4c1b4cf123c7b1c8ed9bb0aa3b"/>
      <w:bookmarkEnd w:id="4"/>
      <w:r w:rsidRPr="008B2B84">
        <w:rPr>
          <w:rFonts w:ascii="Aptos SemiBold" w:hAnsi="Aptos SemiBold"/>
        </w:rPr>
        <w:t>2. Backup Performance Analysis</w:t>
      </w:r>
      <w:bookmarkEnd w:id="6"/>
    </w:p>
    <w:p w14:paraId="141A85DF" w14:textId="77777777" w:rsidR="00100320" w:rsidRPr="008B2B84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dumper</w:t>
      </w:r>
      <w:r w:rsidRPr="008B2B84">
        <w:rPr>
          <w:rFonts w:ascii="Aptos SemiBold" w:hAnsi="Aptos SemiBold"/>
        </w:rPr>
        <w:t xml:space="preserve"> was the </w:t>
      </w:r>
      <w:r w:rsidRPr="008B2B84">
        <w:rPr>
          <w:rFonts w:ascii="Aptos SemiBold" w:hAnsi="Aptos SemiBold"/>
          <w:b/>
          <w:bCs/>
        </w:rPr>
        <w:t>fastest</w:t>
      </w:r>
      <w:r w:rsidRPr="008B2B84">
        <w:rPr>
          <w:rFonts w:ascii="Aptos SemiBold" w:hAnsi="Aptos SemiBold"/>
        </w:rPr>
        <w:t xml:space="preserve"> (1m42s), significantly faster than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 (2m51s) and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(2m26s).</w:t>
      </w:r>
    </w:p>
    <w:p w14:paraId="588E818B" w14:textId="77777777" w:rsidR="00100320" w:rsidRPr="008B2B84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was </w:t>
      </w:r>
      <w:r w:rsidRPr="008B2B84">
        <w:rPr>
          <w:rFonts w:ascii="Aptos SemiBold" w:hAnsi="Aptos SemiBold"/>
          <w:b/>
          <w:bCs/>
        </w:rPr>
        <w:t>slightly faster</w:t>
      </w:r>
      <w:r w:rsidRPr="008B2B84">
        <w:rPr>
          <w:rFonts w:ascii="Aptos SemiBold" w:hAnsi="Aptos SemiBold"/>
        </w:rPr>
        <w:t xml:space="preserve"> than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benefiting from parallelism but still slower than </w:t>
      </w:r>
      <w:r w:rsidRPr="008B2B84">
        <w:rPr>
          <w:rStyle w:val="VerbatimChar"/>
          <w:rFonts w:ascii="Aptos SemiBold" w:hAnsi="Aptos SemiBold"/>
        </w:rPr>
        <w:t>mydumper</w:t>
      </w:r>
      <w:r w:rsidRPr="008B2B84">
        <w:rPr>
          <w:rFonts w:ascii="Aptos SemiBold" w:hAnsi="Aptos SemiBold"/>
        </w:rPr>
        <w:t>.</w:t>
      </w:r>
    </w:p>
    <w:p w14:paraId="6E0CA0E9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8" w:name="_Toc192341579"/>
      <w:bookmarkStart w:id="9" w:name="X98bc2345fca50a6ce0360b19e7955900ac04e9e"/>
      <w:bookmarkEnd w:id="7"/>
      <w:r w:rsidRPr="008B2B84">
        <w:rPr>
          <w:rFonts w:ascii="Aptos SemiBold" w:hAnsi="Aptos SemiBold"/>
        </w:rPr>
        <w:t>3. Restore Performance Analysis</w:t>
      </w:r>
      <w:bookmarkEnd w:id="8"/>
    </w:p>
    <w:p w14:paraId="75860EAA" w14:textId="77777777" w:rsidR="00100320" w:rsidRPr="008B2B84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Both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 and </w:t>
      </w:r>
      <w:r w:rsidRPr="008B2B84">
        <w:rPr>
          <w:rStyle w:val="VerbatimChar"/>
          <w:rFonts w:ascii="Aptos SemiBold" w:hAnsi="Aptos SemiBold"/>
        </w:rPr>
        <w:t>mydumper</w:t>
      </w:r>
      <w:r w:rsidRPr="008B2B84">
        <w:rPr>
          <w:rFonts w:ascii="Aptos SemiBold" w:hAnsi="Aptos SemiBold"/>
        </w:rPr>
        <w:t xml:space="preserve"> took around </w:t>
      </w:r>
      <w:r w:rsidRPr="008B2B84">
        <w:rPr>
          <w:rFonts w:ascii="Aptos SemiBold" w:hAnsi="Aptos SemiBold"/>
          <w:b/>
          <w:bCs/>
        </w:rPr>
        <w:t>24m25s</w:t>
      </w:r>
      <w:r w:rsidRPr="008B2B84">
        <w:rPr>
          <w:rFonts w:ascii="Aptos SemiBold" w:hAnsi="Aptos SemiBold"/>
        </w:rPr>
        <w:t xml:space="preserve"> for restoration.</w:t>
      </w:r>
    </w:p>
    <w:p w14:paraId="32ED920F" w14:textId="77777777" w:rsidR="00100320" w:rsidRPr="008B2B84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restores using the </w:t>
      </w:r>
      <w:r w:rsidRPr="008B2B84">
        <w:rPr>
          <w:rFonts w:ascii="Aptos SemiBold" w:hAnsi="Aptos SemiBold"/>
          <w:b/>
          <w:bCs/>
        </w:rPr>
        <w:t xml:space="preserve">same method as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meaning its restore time is also </w:t>
      </w:r>
      <w:r w:rsidRPr="008B2B84">
        <w:rPr>
          <w:rFonts w:ascii="Aptos SemiBold" w:hAnsi="Aptos SemiBold"/>
          <w:b/>
          <w:bCs/>
        </w:rPr>
        <w:t>24m27s</w:t>
      </w:r>
      <w:r w:rsidRPr="008B2B84">
        <w:rPr>
          <w:rFonts w:ascii="Aptos SemiBold" w:hAnsi="Aptos SemiBold"/>
        </w:rPr>
        <w:t>.</w:t>
      </w:r>
    </w:p>
    <w:p w14:paraId="7C273477" w14:textId="77777777" w:rsidR="00D411AA" w:rsidRPr="008B2B84" w:rsidRDefault="00D411AA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10" w:name="X43c4e2364d24412b0aa9616b88408acea7ed109"/>
      <w:bookmarkEnd w:id="9"/>
      <w:r w:rsidRPr="008B2B84">
        <w:rPr>
          <w:rFonts w:ascii="Aptos SemiBold" w:hAnsi="Aptos SemiBold"/>
        </w:rPr>
        <w:br w:type="page"/>
      </w:r>
    </w:p>
    <w:p w14:paraId="5F091E7E" w14:textId="6C93C631" w:rsidR="00100320" w:rsidRPr="008B2B84" w:rsidRDefault="00000000">
      <w:pPr>
        <w:pStyle w:val="Heading2"/>
        <w:rPr>
          <w:rFonts w:ascii="Aptos SemiBold" w:hAnsi="Aptos SemiBold"/>
        </w:rPr>
      </w:pPr>
      <w:bookmarkStart w:id="11" w:name="_Toc192341580"/>
      <w:r w:rsidRPr="008B2B84">
        <w:rPr>
          <w:rFonts w:ascii="Aptos SemiBold" w:hAnsi="Aptos SemiBold"/>
        </w:rPr>
        <w:lastRenderedPageBreak/>
        <w:t>4. Additional Features</w:t>
      </w:r>
      <w:bookmarkEnd w:id="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7"/>
        <w:gridCol w:w="1379"/>
        <w:gridCol w:w="4368"/>
        <w:gridCol w:w="1566"/>
      </w:tblGrid>
      <w:tr w:rsidR="00100320" w:rsidRPr="008B2B84" w14:paraId="29BDA865" w14:textId="77777777" w:rsidTr="001003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E3A7D4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Feature</w:t>
            </w:r>
          </w:p>
        </w:tc>
        <w:tc>
          <w:tcPr>
            <w:tcW w:w="0" w:type="auto"/>
          </w:tcPr>
          <w:p w14:paraId="67AA6AF9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Style w:val="VerbatimChar"/>
                <w:rFonts w:ascii="Aptos SemiBold" w:hAnsi="Aptos SemiBold"/>
              </w:rPr>
              <w:t>mysqldump</w:t>
            </w:r>
          </w:p>
        </w:tc>
        <w:tc>
          <w:tcPr>
            <w:tcW w:w="0" w:type="auto"/>
          </w:tcPr>
          <w:p w14:paraId="0FD6AF26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Style w:val="VerbatimChar"/>
                <w:rFonts w:ascii="Aptos SemiBold" w:hAnsi="Aptos SemiBold"/>
              </w:rPr>
              <w:t>mysqlpump</w:t>
            </w:r>
          </w:p>
        </w:tc>
        <w:tc>
          <w:tcPr>
            <w:tcW w:w="0" w:type="auto"/>
          </w:tcPr>
          <w:p w14:paraId="3A09EC5E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Style w:val="VerbatimChar"/>
                <w:rFonts w:ascii="Aptos SemiBold" w:hAnsi="Aptos SemiBold"/>
              </w:rPr>
              <w:t>mydumper</w:t>
            </w:r>
          </w:p>
        </w:tc>
      </w:tr>
      <w:tr w:rsidR="00100320" w:rsidRPr="008B2B84" w14:paraId="4A51D89C" w14:textId="77777777">
        <w:tc>
          <w:tcPr>
            <w:tcW w:w="0" w:type="auto"/>
          </w:tcPr>
          <w:p w14:paraId="6BF1E0CA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Parallelism</w:t>
            </w:r>
          </w:p>
        </w:tc>
        <w:tc>
          <w:tcPr>
            <w:tcW w:w="0" w:type="auto"/>
          </w:tcPr>
          <w:p w14:paraId="394984C4" w14:textId="5AE24AEE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  <w:tc>
          <w:tcPr>
            <w:tcW w:w="0" w:type="auto"/>
          </w:tcPr>
          <w:p w14:paraId="547735E2" w14:textId="07333DB3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 (2 threads)</w:t>
            </w:r>
          </w:p>
        </w:tc>
        <w:tc>
          <w:tcPr>
            <w:tcW w:w="0" w:type="auto"/>
          </w:tcPr>
          <w:p w14:paraId="7C5B0167" w14:textId="53D2A9BC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 (2 threads)</w:t>
            </w:r>
          </w:p>
        </w:tc>
      </w:tr>
      <w:tr w:rsidR="00100320" w:rsidRPr="008B2B84" w14:paraId="76F7D09A" w14:textId="77777777">
        <w:tc>
          <w:tcPr>
            <w:tcW w:w="0" w:type="auto"/>
          </w:tcPr>
          <w:p w14:paraId="40EFACD1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Live Progress</w:t>
            </w:r>
          </w:p>
        </w:tc>
        <w:tc>
          <w:tcPr>
            <w:tcW w:w="0" w:type="auto"/>
          </w:tcPr>
          <w:p w14:paraId="45C5A717" w14:textId="3661853F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  <w:tc>
          <w:tcPr>
            <w:tcW w:w="0" w:type="auto"/>
          </w:tcPr>
          <w:p w14:paraId="4AA7FD0A" w14:textId="53C6637E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 (</w:t>
            </w:r>
            <w:r w:rsidRPr="008B2B84">
              <w:rPr>
                <w:rStyle w:val="VerbatimChar"/>
                <w:rFonts w:ascii="Aptos SemiBold" w:hAnsi="Aptos SemiBold"/>
              </w:rPr>
              <w:t>Dump progress: X/Y tables, N/M rows</w:t>
            </w:r>
            <w:r w:rsidRPr="008B2B84">
              <w:rPr>
                <w:rFonts w:ascii="Aptos SemiBold" w:hAnsi="Aptos SemiBold"/>
              </w:rPr>
              <w:t>)</w:t>
            </w:r>
          </w:p>
        </w:tc>
        <w:tc>
          <w:tcPr>
            <w:tcW w:w="0" w:type="auto"/>
          </w:tcPr>
          <w:p w14:paraId="29A340C0" w14:textId="5641943B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</w:tr>
      <w:tr w:rsidR="00100320" w:rsidRPr="008B2B84" w14:paraId="4F5F32EA" w14:textId="77777777">
        <w:tc>
          <w:tcPr>
            <w:tcW w:w="0" w:type="auto"/>
          </w:tcPr>
          <w:p w14:paraId="1C0A8F65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Compressed Output</w:t>
            </w:r>
          </w:p>
        </w:tc>
        <w:tc>
          <w:tcPr>
            <w:tcW w:w="0" w:type="auto"/>
          </w:tcPr>
          <w:p w14:paraId="5C2BDB73" w14:textId="2CE08D2D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  <w:tc>
          <w:tcPr>
            <w:tcW w:w="0" w:type="auto"/>
          </w:tcPr>
          <w:p w14:paraId="198EA8BD" w14:textId="48726E85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No</w:t>
            </w:r>
          </w:p>
        </w:tc>
        <w:tc>
          <w:tcPr>
            <w:tcW w:w="0" w:type="auto"/>
          </w:tcPr>
          <w:p w14:paraId="10EC2BF6" w14:textId="7CE3BC93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</w:t>
            </w:r>
          </w:p>
        </w:tc>
      </w:tr>
      <w:tr w:rsidR="00100320" w:rsidRPr="008B2B84" w14:paraId="34CEA29A" w14:textId="77777777">
        <w:tc>
          <w:tcPr>
            <w:tcW w:w="0" w:type="auto"/>
          </w:tcPr>
          <w:p w14:paraId="12311DD7" w14:textId="77777777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>Binary Log Compatible</w:t>
            </w:r>
          </w:p>
        </w:tc>
        <w:tc>
          <w:tcPr>
            <w:tcW w:w="0" w:type="auto"/>
          </w:tcPr>
          <w:p w14:paraId="01528AFD" w14:textId="47C65182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</w:t>
            </w:r>
          </w:p>
        </w:tc>
        <w:tc>
          <w:tcPr>
            <w:tcW w:w="0" w:type="auto"/>
          </w:tcPr>
          <w:p w14:paraId="56AAC322" w14:textId="1E31B6AE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</w:t>
            </w:r>
          </w:p>
        </w:tc>
        <w:tc>
          <w:tcPr>
            <w:tcW w:w="0" w:type="auto"/>
          </w:tcPr>
          <w:p w14:paraId="700CC42B" w14:textId="7439EB81" w:rsidR="00100320" w:rsidRPr="008B2B84" w:rsidRDefault="00000000">
            <w:pPr>
              <w:pStyle w:val="Compact"/>
              <w:rPr>
                <w:rFonts w:ascii="Aptos SemiBold" w:hAnsi="Aptos SemiBold"/>
              </w:rPr>
            </w:pPr>
            <w:r w:rsidRPr="008B2B84">
              <w:rPr>
                <w:rFonts w:ascii="Aptos SemiBold" w:hAnsi="Aptos SemiBold"/>
              </w:rPr>
              <w:t xml:space="preserve"> Yes</w:t>
            </w:r>
          </w:p>
        </w:tc>
      </w:tr>
    </w:tbl>
    <w:p w14:paraId="7640C6E2" w14:textId="3C173377" w:rsidR="00100320" w:rsidRPr="008B2B84" w:rsidRDefault="00100320">
      <w:pPr>
        <w:rPr>
          <w:rFonts w:ascii="Aptos SemiBold" w:hAnsi="Aptos SemiBold"/>
        </w:rPr>
      </w:pPr>
    </w:p>
    <w:p w14:paraId="2E1ABD3F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12" w:name="_Toc192341581"/>
      <w:bookmarkStart w:id="13" w:name="X605ea506c179fbdf0697cd505915bb62a55e945"/>
      <w:bookmarkEnd w:id="10"/>
      <w:r w:rsidRPr="008B2B84">
        <w:rPr>
          <w:rFonts w:ascii="Aptos SemiBold" w:hAnsi="Aptos SemiBold"/>
        </w:rPr>
        <w:t>5. Key Takeaways</w:t>
      </w:r>
      <w:bookmarkEnd w:id="12"/>
    </w:p>
    <w:p w14:paraId="52DAD827" w14:textId="77777777" w:rsidR="00100320" w:rsidRPr="008B2B84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Best for Speed:</w:t>
      </w:r>
      <w:r w:rsidRPr="008B2B84">
        <w:rPr>
          <w:rFonts w:ascii="Aptos SemiBold" w:hAnsi="Aptos SemiBold"/>
        </w:rPr>
        <w:t xml:space="preserve"> </w:t>
      </w:r>
      <w:r w:rsidRPr="008B2B84">
        <w:rPr>
          <w:rStyle w:val="VerbatimChar"/>
          <w:rFonts w:ascii="Aptos SemiBold" w:hAnsi="Aptos SemiBold"/>
        </w:rPr>
        <w:t>mydumper</w:t>
      </w:r>
    </w:p>
    <w:p w14:paraId="30A327D6" w14:textId="77777777" w:rsidR="00100320" w:rsidRPr="008B2B84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Fastest backup speed (1m42s)</w:t>
      </w:r>
    </w:p>
    <w:p w14:paraId="7E3C0425" w14:textId="77777777" w:rsidR="00100320" w:rsidRPr="008B2B84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Restore speed similar to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 (24m25s)</w:t>
      </w:r>
    </w:p>
    <w:p w14:paraId="5F78039D" w14:textId="77777777" w:rsidR="00100320" w:rsidRPr="008B2B84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Supports parallelism</w:t>
      </w:r>
    </w:p>
    <w:p w14:paraId="1A2F87C3" w14:textId="77777777" w:rsidR="00100320" w:rsidRPr="008B2B84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Best for Monitoring:</w:t>
      </w:r>
      <w:r w:rsidRPr="008B2B84">
        <w:rPr>
          <w:rFonts w:ascii="Aptos SemiBold" w:hAnsi="Aptos SemiBold"/>
        </w:rPr>
        <w:t xml:space="preserve"> </w:t>
      </w:r>
      <w:r w:rsidRPr="008B2B84">
        <w:rPr>
          <w:rStyle w:val="VerbatimChar"/>
          <w:rFonts w:ascii="Aptos SemiBold" w:hAnsi="Aptos SemiBold"/>
        </w:rPr>
        <w:t>mysqlpump</w:t>
      </w:r>
    </w:p>
    <w:p w14:paraId="2C7802A2" w14:textId="77777777" w:rsidR="00100320" w:rsidRPr="008B2B84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Slightly faster than </w:t>
      </w:r>
      <w:r w:rsidRPr="008B2B84">
        <w:rPr>
          <w:rStyle w:val="VerbatimChar"/>
          <w:rFonts w:ascii="Aptos SemiBold" w:hAnsi="Aptos SemiBold"/>
        </w:rPr>
        <w:t>mysqldump</w:t>
      </w:r>
    </w:p>
    <w:p w14:paraId="1309BC93" w14:textId="77777777" w:rsidR="00100320" w:rsidRPr="008B2B84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Shows real-time progress</w:t>
      </w:r>
    </w:p>
    <w:p w14:paraId="7793FDF5" w14:textId="77777777" w:rsidR="00100320" w:rsidRPr="008B2B84" w:rsidRDefault="00000000">
      <w:pPr>
        <w:pStyle w:val="Compact"/>
        <w:numPr>
          <w:ilvl w:val="1"/>
          <w:numId w:val="7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Parallelism can improve performance</w:t>
      </w:r>
    </w:p>
    <w:p w14:paraId="0382A6CE" w14:textId="77777777" w:rsidR="00100320" w:rsidRPr="008B2B84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>Most Common &amp; Reliable:</w:t>
      </w:r>
      <w:r w:rsidRPr="008B2B84">
        <w:rPr>
          <w:rFonts w:ascii="Aptos SemiBold" w:hAnsi="Aptos SemiBold"/>
        </w:rPr>
        <w:t xml:space="preserve"> </w:t>
      </w:r>
      <w:r w:rsidRPr="008B2B84">
        <w:rPr>
          <w:rStyle w:val="VerbatimChar"/>
          <w:rFonts w:ascii="Aptos SemiBold" w:hAnsi="Aptos SemiBold"/>
        </w:rPr>
        <w:t>mysqldump</w:t>
      </w:r>
    </w:p>
    <w:p w14:paraId="4645D79F" w14:textId="77777777" w:rsidR="00100320" w:rsidRPr="008B2B84" w:rsidRDefault="00000000">
      <w:pPr>
        <w:pStyle w:val="Compact"/>
        <w:numPr>
          <w:ilvl w:val="1"/>
          <w:numId w:val="8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No parallelism, but widely used and stable</w:t>
      </w:r>
    </w:p>
    <w:p w14:paraId="006DBDBE" w14:textId="77777777" w:rsidR="00100320" w:rsidRPr="008B2B84" w:rsidRDefault="00000000">
      <w:pPr>
        <w:pStyle w:val="Compact"/>
        <w:numPr>
          <w:ilvl w:val="1"/>
          <w:numId w:val="8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Slowest backup speed</w:t>
      </w:r>
    </w:p>
    <w:p w14:paraId="0D14C05F" w14:textId="611E41C2" w:rsidR="00100320" w:rsidRPr="008B2B84" w:rsidRDefault="00100320">
      <w:pPr>
        <w:rPr>
          <w:rFonts w:ascii="Aptos SemiBold" w:hAnsi="Aptos SemiBold"/>
        </w:rPr>
      </w:pPr>
    </w:p>
    <w:p w14:paraId="747552D5" w14:textId="77777777" w:rsidR="008279D2" w:rsidRPr="008B2B84" w:rsidRDefault="008279D2">
      <w:pPr>
        <w:rPr>
          <w:rFonts w:ascii="Aptos SemiBold" w:eastAsiaTheme="majorEastAsia" w:hAnsi="Aptos SemiBold" w:cstheme="majorBidi"/>
          <w:b/>
          <w:bCs/>
          <w:color w:val="4F81BD" w:themeColor="accent1"/>
        </w:rPr>
      </w:pPr>
      <w:bookmarkStart w:id="14" w:name="Xcfcd16243064a1d4ff8fb5f32e98744f4375161"/>
      <w:r w:rsidRPr="008B2B84">
        <w:rPr>
          <w:rFonts w:ascii="Aptos SemiBold" w:hAnsi="Aptos SemiBold"/>
        </w:rPr>
        <w:br w:type="page"/>
      </w:r>
    </w:p>
    <w:p w14:paraId="7024C5A4" w14:textId="4C124887" w:rsidR="00100320" w:rsidRPr="008B2B84" w:rsidRDefault="00000000">
      <w:pPr>
        <w:pStyle w:val="Heading3"/>
        <w:rPr>
          <w:rFonts w:ascii="Aptos SemiBold" w:hAnsi="Aptos SemiBold"/>
        </w:rPr>
      </w:pPr>
      <w:bookmarkStart w:id="15" w:name="_Toc192341582"/>
      <w:r w:rsidRPr="008B2B84">
        <w:rPr>
          <w:rFonts w:ascii="Aptos SemiBold" w:hAnsi="Aptos SemiBold"/>
        </w:rPr>
        <w:lastRenderedPageBreak/>
        <w:t xml:space="preserve">Useful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Commands That Offer Advantages Over </w:t>
      </w:r>
      <w:r w:rsidRPr="008B2B84">
        <w:rPr>
          <w:rStyle w:val="VerbatimChar"/>
          <w:rFonts w:ascii="Aptos SemiBold" w:hAnsi="Aptos SemiBold"/>
        </w:rPr>
        <w:t>mysqldump</w:t>
      </w:r>
      <w:bookmarkEnd w:id="15"/>
    </w:p>
    <w:p w14:paraId="4DBF14B5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is a </w:t>
      </w:r>
      <w:r w:rsidRPr="008B2B84">
        <w:rPr>
          <w:rFonts w:ascii="Aptos SemiBold" w:hAnsi="Aptos SemiBold"/>
          <w:b/>
          <w:bCs/>
        </w:rPr>
        <w:t>parallel backup tool</w:t>
      </w:r>
      <w:r w:rsidRPr="008B2B84">
        <w:rPr>
          <w:rFonts w:ascii="Aptos SemiBold" w:hAnsi="Aptos SemiBold"/>
        </w:rPr>
        <w:t xml:space="preserve"> with </w:t>
      </w:r>
      <w:r w:rsidRPr="008B2B84">
        <w:rPr>
          <w:rFonts w:ascii="Aptos SemiBold" w:hAnsi="Aptos SemiBold"/>
          <w:b/>
          <w:bCs/>
        </w:rPr>
        <w:t>extra features</w:t>
      </w:r>
      <w:r w:rsidRPr="008B2B84">
        <w:rPr>
          <w:rFonts w:ascii="Aptos SemiBold" w:hAnsi="Aptos SemiBold"/>
        </w:rPr>
        <w:t xml:space="preserve"> not available in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. Below are some key </w:t>
      </w:r>
      <w:r w:rsidRPr="008B2B84">
        <w:rPr>
          <w:rFonts w:ascii="Aptos SemiBold" w:hAnsi="Aptos SemiBold"/>
          <w:b/>
          <w:bCs/>
        </w:rPr>
        <w:t>commands and options</w:t>
      </w:r>
      <w:r w:rsidRPr="008B2B84">
        <w:rPr>
          <w:rFonts w:ascii="Aptos SemiBold" w:hAnsi="Aptos SemiBold"/>
        </w:rPr>
        <w:t xml:space="preserve"> that make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superior in certain scenarios:</w:t>
      </w:r>
    </w:p>
    <w:p w14:paraId="368A4A2F" w14:textId="60CD8E09" w:rsidR="00100320" w:rsidRPr="008B2B84" w:rsidRDefault="00100320">
      <w:pPr>
        <w:rPr>
          <w:rFonts w:ascii="Aptos SemiBold" w:hAnsi="Aptos SemiBold"/>
        </w:rPr>
      </w:pPr>
    </w:p>
    <w:p w14:paraId="724CAC29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16" w:name="_Toc192341583"/>
      <w:bookmarkStart w:id="17" w:name="Xe58d7374d3a74118e2b6cc9b486b148fa8c3b62"/>
      <w:bookmarkEnd w:id="13"/>
      <w:bookmarkEnd w:id="14"/>
      <w:r w:rsidRPr="008B2B84">
        <w:rPr>
          <w:rFonts w:ascii="Aptos SemiBold" w:hAnsi="Aptos SemiBold"/>
        </w:rPr>
        <w:t>1. Enable Parallelism for Faster Backups</w:t>
      </w:r>
      <w:bookmarkEnd w:id="16"/>
    </w:p>
    <w:p w14:paraId="02759EDA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Unlike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supports </w:t>
      </w:r>
      <w:r w:rsidRPr="008B2B84">
        <w:rPr>
          <w:rFonts w:ascii="Aptos SemiBold" w:hAnsi="Aptos SemiBold"/>
          <w:b/>
          <w:bCs/>
        </w:rPr>
        <w:t>multi-threaded backup</w:t>
      </w:r>
      <w:r w:rsidRPr="008B2B84">
        <w:rPr>
          <w:rFonts w:ascii="Aptos SemiBold" w:hAnsi="Aptos SemiBold"/>
        </w:rPr>
        <w:t xml:space="preserve"> to speed up the process.</w:t>
      </w:r>
    </w:p>
    <w:p w14:paraId="755BD1B5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18" w:name="_Toc192341584"/>
      <w:bookmarkStart w:id="19" w:name="command"/>
      <w:r w:rsidRPr="008B2B84">
        <w:rPr>
          <w:rFonts w:ascii="Aptos SemiBold" w:hAnsi="Aptos SemiBold"/>
        </w:rPr>
        <w:t>Command:</w:t>
      </w:r>
      <w:bookmarkEnd w:id="18"/>
    </w:p>
    <w:p w14:paraId="5E88F5A8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default-parallelism</w:t>
      </w:r>
      <w:r w:rsidRPr="008B2B84">
        <w:rPr>
          <w:rStyle w:val="OperatorTok"/>
          <w:rFonts w:ascii="Aptos SemiBold" w:hAnsi="Aptos SemiBold"/>
        </w:rPr>
        <w:t>=</w:t>
      </w:r>
      <w:r w:rsidRPr="008B2B84">
        <w:rPr>
          <w:rStyle w:val="NormalTok"/>
          <w:rFonts w:ascii="Aptos SemiBold" w:hAnsi="Aptos SemiBold"/>
        </w:rPr>
        <w:t xml:space="preserve">4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backup.sql</w:t>
      </w:r>
    </w:p>
    <w:p w14:paraId="474503F9" w14:textId="19221B31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3DB64E69" w14:textId="77777777" w:rsidR="00100320" w:rsidRPr="008B2B84" w:rsidRDefault="00000000">
      <w:pPr>
        <w:pStyle w:val="Compact"/>
        <w:numPr>
          <w:ilvl w:val="0"/>
          <w:numId w:val="9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Uses </w:t>
      </w:r>
      <w:r w:rsidRPr="008B2B84">
        <w:rPr>
          <w:rFonts w:ascii="Aptos SemiBold" w:hAnsi="Aptos SemiBold"/>
          <w:b/>
          <w:bCs/>
        </w:rPr>
        <w:t>4 threads</w:t>
      </w:r>
      <w:r w:rsidRPr="008B2B84">
        <w:rPr>
          <w:rFonts w:ascii="Aptos SemiBold" w:hAnsi="Aptos SemiBold"/>
        </w:rPr>
        <w:t xml:space="preserve"> to dump tables in parallel.</w:t>
      </w:r>
    </w:p>
    <w:p w14:paraId="15EADBA7" w14:textId="77777777" w:rsidR="00100320" w:rsidRPr="008B2B84" w:rsidRDefault="00000000">
      <w:pPr>
        <w:pStyle w:val="Compact"/>
        <w:numPr>
          <w:ilvl w:val="0"/>
          <w:numId w:val="9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 xml:space="preserve">Faster than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>, especially for large databases.</w:t>
      </w:r>
    </w:p>
    <w:p w14:paraId="6DF95069" w14:textId="48CED1F3" w:rsidR="00100320" w:rsidRPr="008B2B84" w:rsidRDefault="00100320">
      <w:pPr>
        <w:rPr>
          <w:rFonts w:ascii="Aptos SemiBold" w:hAnsi="Aptos SemiBold"/>
        </w:rPr>
      </w:pPr>
    </w:p>
    <w:p w14:paraId="108EB592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20" w:name="_Toc192341585"/>
      <w:bookmarkStart w:id="21" w:name="X11e252c4703df70099955156eef210915a7eb9c"/>
      <w:bookmarkEnd w:id="17"/>
      <w:bookmarkEnd w:id="19"/>
      <w:r w:rsidRPr="008B2B84">
        <w:rPr>
          <w:rFonts w:ascii="Aptos SemiBold" w:hAnsi="Aptos SemiBold"/>
        </w:rPr>
        <w:t>2. Show Live Progress During Backup</w:t>
      </w:r>
      <w:bookmarkEnd w:id="20"/>
    </w:p>
    <w:p w14:paraId="4DD86B65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provides </w:t>
      </w:r>
      <w:r w:rsidRPr="008B2B84">
        <w:rPr>
          <w:rFonts w:ascii="Aptos SemiBold" w:hAnsi="Aptos SemiBold"/>
          <w:b/>
          <w:bCs/>
        </w:rPr>
        <w:t>real-time progress updates</w:t>
      </w:r>
      <w:r w:rsidRPr="008B2B84">
        <w:rPr>
          <w:rFonts w:ascii="Aptos SemiBold" w:hAnsi="Aptos SemiBold"/>
        </w:rPr>
        <w:t xml:space="preserve">, unlike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>, which runs silently.</w:t>
      </w:r>
    </w:p>
    <w:p w14:paraId="029CD4DE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22" w:name="_Toc192341586"/>
      <w:bookmarkStart w:id="23" w:name="command-1"/>
      <w:r w:rsidRPr="008B2B84">
        <w:rPr>
          <w:rFonts w:ascii="Aptos SemiBold" w:hAnsi="Aptos SemiBold"/>
        </w:rPr>
        <w:t>Command:</w:t>
      </w:r>
      <w:bookmarkEnd w:id="22"/>
    </w:p>
    <w:p w14:paraId="559EED96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default-parallelism</w:t>
      </w:r>
      <w:r w:rsidRPr="008B2B84">
        <w:rPr>
          <w:rStyle w:val="OperatorTok"/>
          <w:rFonts w:ascii="Aptos SemiBold" w:hAnsi="Aptos SemiBold"/>
        </w:rPr>
        <w:t>=</w:t>
      </w:r>
      <w:r w:rsidRPr="008B2B84">
        <w:rPr>
          <w:rStyle w:val="NormalTok"/>
          <w:rFonts w:ascii="Aptos SemiBold" w:hAnsi="Aptos SemiBold"/>
        </w:rPr>
        <w:t xml:space="preserve">4 </w:t>
      </w:r>
      <w:r w:rsidRPr="008B2B84">
        <w:rPr>
          <w:rStyle w:val="AttributeTok"/>
          <w:rFonts w:ascii="Aptos SemiBold" w:hAnsi="Aptos SemiBold"/>
        </w:rPr>
        <w:t>--verbose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backup.sql</w:t>
      </w:r>
    </w:p>
    <w:p w14:paraId="4D0D8263" w14:textId="4C79ECB5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1A4FFA37" w14:textId="77777777" w:rsidR="00100320" w:rsidRPr="008B2B84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Shows which </w:t>
      </w:r>
      <w:r w:rsidRPr="008B2B84">
        <w:rPr>
          <w:rFonts w:ascii="Aptos SemiBold" w:hAnsi="Aptos SemiBold"/>
          <w:b/>
          <w:bCs/>
        </w:rPr>
        <w:t>tables</w:t>
      </w:r>
      <w:r w:rsidRPr="008B2B84">
        <w:rPr>
          <w:rFonts w:ascii="Aptos SemiBold" w:hAnsi="Aptos SemiBold"/>
        </w:rPr>
        <w:t xml:space="preserve"> are being dumped.</w:t>
      </w:r>
    </w:p>
    <w:p w14:paraId="093ED930" w14:textId="77777777" w:rsidR="00100320" w:rsidRPr="008B2B84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Displays </w:t>
      </w:r>
      <w:r w:rsidRPr="008B2B84">
        <w:rPr>
          <w:rFonts w:ascii="Aptos SemiBold" w:hAnsi="Aptos SemiBold"/>
          <w:b/>
          <w:bCs/>
        </w:rPr>
        <w:t>row count progress</w:t>
      </w:r>
      <w:r w:rsidRPr="008B2B84">
        <w:rPr>
          <w:rFonts w:ascii="Aptos SemiBold" w:hAnsi="Aptos SemiBold"/>
        </w:rPr>
        <w:t xml:space="preserve"> during the backup.</w:t>
      </w:r>
    </w:p>
    <w:p w14:paraId="4B1ECBAC" w14:textId="41593995" w:rsidR="00100320" w:rsidRPr="008B2B84" w:rsidRDefault="00100320">
      <w:pPr>
        <w:rPr>
          <w:rFonts w:ascii="Aptos SemiBold" w:hAnsi="Aptos SemiBold"/>
        </w:rPr>
      </w:pPr>
    </w:p>
    <w:p w14:paraId="77785907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24" w:name="_Toc192341587"/>
      <w:bookmarkStart w:id="25" w:name="X544de3ffed73ab1561c67b2947e868a02ac4856"/>
      <w:bookmarkEnd w:id="21"/>
      <w:bookmarkEnd w:id="23"/>
      <w:r w:rsidRPr="008B2B84">
        <w:rPr>
          <w:rFonts w:ascii="Aptos SemiBold" w:hAnsi="Aptos SemiBold"/>
        </w:rPr>
        <w:t>3. Exclude Specific Databases or Tables</w:t>
      </w:r>
      <w:bookmarkEnd w:id="24"/>
    </w:p>
    <w:p w14:paraId="5EFC4FB0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Unlike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can </w:t>
      </w:r>
      <w:r w:rsidRPr="008B2B84">
        <w:rPr>
          <w:rFonts w:ascii="Aptos SemiBold" w:hAnsi="Aptos SemiBold"/>
          <w:b/>
          <w:bCs/>
        </w:rPr>
        <w:t>exclude</w:t>
      </w:r>
      <w:r w:rsidRPr="008B2B84">
        <w:rPr>
          <w:rFonts w:ascii="Aptos SemiBold" w:hAnsi="Aptos SemiBold"/>
        </w:rPr>
        <w:t xml:space="preserve"> databases or tables </w:t>
      </w:r>
      <w:r w:rsidRPr="008B2B84">
        <w:rPr>
          <w:rFonts w:ascii="Aptos SemiBold" w:hAnsi="Aptos SemiBold"/>
          <w:b/>
          <w:bCs/>
        </w:rPr>
        <w:t>without listing each one manually</w:t>
      </w:r>
      <w:r w:rsidRPr="008B2B84">
        <w:rPr>
          <w:rFonts w:ascii="Aptos SemiBold" w:hAnsi="Aptos SemiBold"/>
        </w:rPr>
        <w:t>.</w:t>
      </w:r>
    </w:p>
    <w:p w14:paraId="1089ED61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26" w:name="_Toc192341588"/>
      <w:bookmarkStart w:id="27" w:name="command-2"/>
      <w:r w:rsidRPr="008B2B84">
        <w:rPr>
          <w:rFonts w:ascii="Aptos SemiBold" w:hAnsi="Aptos SemiBold"/>
        </w:rPr>
        <w:t>Command:</w:t>
      </w:r>
      <w:bookmarkEnd w:id="26"/>
    </w:p>
    <w:p w14:paraId="16645EEF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exclude-databases</w:t>
      </w:r>
      <w:r w:rsidRPr="008B2B84">
        <w:rPr>
          <w:rStyle w:val="OperatorTok"/>
          <w:rFonts w:ascii="Aptos SemiBold" w:hAnsi="Aptos SemiBold"/>
        </w:rPr>
        <w:t>=</w:t>
      </w:r>
      <w:r w:rsidRPr="008B2B84">
        <w:rPr>
          <w:rStyle w:val="NormalTok"/>
          <w:rFonts w:ascii="Aptos SemiBold" w:hAnsi="Aptos SemiBold"/>
        </w:rPr>
        <w:t xml:space="preserve">test_db,logs_db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backup.sql</w:t>
      </w:r>
    </w:p>
    <w:p w14:paraId="239AAF3F" w14:textId="7C7AC7A6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0041D51D" w14:textId="77777777" w:rsidR="00100320" w:rsidRPr="008B2B84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Excludes </w:t>
      </w:r>
      <w:r w:rsidRPr="008B2B84">
        <w:rPr>
          <w:rStyle w:val="VerbatimChar"/>
          <w:rFonts w:ascii="Aptos SemiBold" w:hAnsi="Aptos SemiBold"/>
        </w:rPr>
        <w:t>test_db</w:t>
      </w:r>
      <w:r w:rsidRPr="008B2B84">
        <w:rPr>
          <w:rFonts w:ascii="Aptos SemiBold" w:hAnsi="Aptos SemiBold"/>
        </w:rPr>
        <w:t xml:space="preserve"> and </w:t>
      </w:r>
      <w:r w:rsidRPr="008B2B84">
        <w:rPr>
          <w:rStyle w:val="VerbatimChar"/>
          <w:rFonts w:ascii="Aptos SemiBold" w:hAnsi="Aptos SemiBold"/>
        </w:rPr>
        <w:t>logs_db</w:t>
      </w:r>
      <w:r w:rsidRPr="008B2B84">
        <w:rPr>
          <w:rFonts w:ascii="Aptos SemiBold" w:hAnsi="Aptos SemiBold"/>
        </w:rPr>
        <w:t xml:space="preserve"> from the backup.</w:t>
      </w:r>
    </w:p>
    <w:p w14:paraId="7899691D" w14:textId="77777777" w:rsidR="00100320" w:rsidRPr="008B2B84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 requires </w:t>
      </w:r>
      <w:r w:rsidRPr="008B2B84">
        <w:rPr>
          <w:rFonts w:ascii="Aptos SemiBold" w:hAnsi="Aptos SemiBold"/>
          <w:b/>
          <w:bCs/>
        </w:rPr>
        <w:t>explicit table lists</w:t>
      </w:r>
      <w:r w:rsidRPr="008B2B84">
        <w:rPr>
          <w:rFonts w:ascii="Aptos SemiBold" w:hAnsi="Aptos SemiBold"/>
        </w:rPr>
        <w:t>, making exclusion harder.</w:t>
      </w:r>
    </w:p>
    <w:p w14:paraId="3062647D" w14:textId="1702EEF6" w:rsidR="00100320" w:rsidRPr="008B2B84" w:rsidRDefault="00100320">
      <w:pPr>
        <w:rPr>
          <w:rFonts w:ascii="Aptos SemiBold" w:hAnsi="Aptos SemiBold"/>
        </w:rPr>
      </w:pPr>
    </w:p>
    <w:p w14:paraId="49B5E74D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28" w:name="_Toc192341589"/>
      <w:bookmarkStart w:id="29" w:name="X4579553c2412dd9348ef77c49b1aa03e90486e5"/>
      <w:bookmarkEnd w:id="25"/>
      <w:bookmarkEnd w:id="27"/>
      <w:r w:rsidRPr="008B2B84">
        <w:rPr>
          <w:rFonts w:ascii="Aptos SemiBold" w:hAnsi="Aptos SemiBold"/>
        </w:rPr>
        <w:t>4. Backup Specific Schema Objects (Triggers, Views, Routines)</w:t>
      </w:r>
      <w:bookmarkEnd w:id="28"/>
    </w:p>
    <w:p w14:paraId="62775148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With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you need separate commands, but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allows </w:t>
      </w:r>
      <w:r w:rsidRPr="008B2B84">
        <w:rPr>
          <w:rFonts w:ascii="Aptos SemiBold" w:hAnsi="Aptos SemiBold"/>
          <w:b/>
          <w:bCs/>
        </w:rPr>
        <w:t>selective schema backup</w:t>
      </w:r>
      <w:r w:rsidRPr="008B2B84">
        <w:rPr>
          <w:rFonts w:ascii="Aptos SemiBold" w:hAnsi="Aptos SemiBold"/>
        </w:rPr>
        <w:t xml:space="preserve"> easily.</w:t>
      </w:r>
    </w:p>
    <w:p w14:paraId="16762EF8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30" w:name="_Toc192341590"/>
      <w:bookmarkStart w:id="31" w:name="command-3"/>
      <w:r w:rsidRPr="008B2B84">
        <w:rPr>
          <w:rFonts w:ascii="Aptos SemiBold" w:hAnsi="Aptos SemiBold"/>
        </w:rPr>
        <w:t>Command:</w:t>
      </w:r>
      <w:bookmarkEnd w:id="30"/>
    </w:p>
    <w:p w14:paraId="4EF4A494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routines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triggers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events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users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schema_backup.sql</w:t>
      </w:r>
    </w:p>
    <w:p w14:paraId="1A5A9C5B" w14:textId="0D4A1ABA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212D19B0" w14:textId="77777777" w:rsidR="00100320" w:rsidRPr="008B2B84" w:rsidRDefault="00000000">
      <w:pPr>
        <w:pStyle w:val="Compact"/>
        <w:numPr>
          <w:ilvl w:val="0"/>
          <w:numId w:val="12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Dumps </w:t>
      </w:r>
      <w:r w:rsidRPr="008B2B84">
        <w:rPr>
          <w:rFonts w:ascii="Aptos SemiBold" w:hAnsi="Aptos SemiBold"/>
          <w:b/>
          <w:bCs/>
        </w:rPr>
        <w:t>stored procedures, triggers, events, and user accounts</w:t>
      </w:r>
      <w:r w:rsidRPr="008B2B84">
        <w:rPr>
          <w:rFonts w:ascii="Aptos SemiBold" w:hAnsi="Aptos SemiBold"/>
        </w:rPr>
        <w:t>.</w:t>
      </w:r>
    </w:p>
    <w:p w14:paraId="5A3F4B7A" w14:textId="77777777" w:rsidR="00100320" w:rsidRPr="008B2B84" w:rsidRDefault="00000000">
      <w:pPr>
        <w:pStyle w:val="Compact"/>
        <w:numPr>
          <w:ilvl w:val="0"/>
          <w:numId w:val="12"/>
        </w:numPr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 requires multiple commands to achieve this.</w:t>
      </w:r>
    </w:p>
    <w:p w14:paraId="493F7FA8" w14:textId="66960112" w:rsidR="00100320" w:rsidRPr="008B2B84" w:rsidRDefault="00100320">
      <w:pPr>
        <w:rPr>
          <w:rFonts w:ascii="Aptos SemiBold" w:hAnsi="Aptos SemiBold"/>
        </w:rPr>
      </w:pPr>
    </w:p>
    <w:p w14:paraId="24111EEF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32" w:name="_Toc192341591"/>
      <w:bookmarkStart w:id="33" w:name="X7ec6ca41050e0182580dfa12ca3d8de9af018f9"/>
      <w:bookmarkEnd w:id="29"/>
      <w:bookmarkEnd w:id="31"/>
      <w:r w:rsidRPr="008B2B84">
        <w:rPr>
          <w:rFonts w:ascii="Aptos SemiBold" w:hAnsi="Aptos SemiBold"/>
        </w:rPr>
        <w:t>5. Backup Only Table Structures Without Data</w:t>
      </w:r>
      <w:bookmarkEnd w:id="32"/>
    </w:p>
    <w:p w14:paraId="3FDC7491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You can dump only </w:t>
      </w:r>
      <w:r w:rsidRPr="008B2B84">
        <w:rPr>
          <w:rFonts w:ascii="Aptos SemiBold" w:hAnsi="Aptos SemiBold"/>
          <w:b/>
          <w:bCs/>
        </w:rPr>
        <w:t>table structures</w:t>
      </w:r>
      <w:r w:rsidRPr="008B2B84">
        <w:rPr>
          <w:rFonts w:ascii="Aptos SemiBold" w:hAnsi="Aptos SemiBold"/>
        </w:rPr>
        <w:t xml:space="preserve"> (DDL) without dumping data.</w:t>
      </w:r>
    </w:p>
    <w:p w14:paraId="0770ABEE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34" w:name="_Toc192341592"/>
      <w:bookmarkStart w:id="35" w:name="command-4"/>
      <w:r w:rsidRPr="008B2B84">
        <w:rPr>
          <w:rFonts w:ascii="Aptos SemiBold" w:hAnsi="Aptos SemiBold"/>
        </w:rPr>
        <w:t>Command:</w:t>
      </w:r>
      <w:bookmarkEnd w:id="34"/>
    </w:p>
    <w:p w14:paraId="0880875B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no-data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schema_only.sql</w:t>
      </w:r>
    </w:p>
    <w:p w14:paraId="45D562E2" w14:textId="6EF008F1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263F541E" w14:textId="77777777" w:rsidR="00100320" w:rsidRPr="008B2B84" w:rsidRDefault="00000000">
      <w:pPr>
        <w:pStyle w:val="Compact"/>
        <w:numPr>
          <w:ilvl w:val="0"/>
          <w:numId w:val="13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Saves just the </w:t>
      </w:r>
      <w:r w:rsidRPr="008B2B84">
        <w:rPr>
          <w:rFonts w:ascii="Aptos SemiBold" w:hAnsi="Aptos SemiBold"/>
          <w:b/>
          <w:bCs/>
        </w:rPr>
        <w:t>table structure</w:t>
      </w:r>
      <w:r w:rsidRPr="008B2B84">
        <w:rPr>
          <w:rFonts w:ascii="Aptos SemiBold" w:hAnsi="Aptos SemiBold"/>
        </w:rPr>
        <w:t>, useful for schema migrations.</w:t>
      </w:r>
    </w:p>
    <w:p w14:paraId="668AB878" w14:textId="77777777" w:rsidR="00100320" w:rsidRPr="008B2B84" w:rsidRDefault="00000000">
      <w:pPr>
        <w:pStyle w:val="Compact"/>
        <w:numPr>
          <w:ilvl w:val="0"/>
          <w:numId w:val="13"/>
        </w:numPr>
        <w:rPr>
          <w:rFonts w:ascii="Aptos SemiBold" w:hAnsi="Aptos SemiBold"/>
        </w:rPr>
      </w:pPr>
      <w:r w:rsidRPr="008B2B84">
        <w:rPr>
          <w:rFonts w:ascii="Aptos SemiBold" w:hAnsi="Aptos SemiBold"/>
          <w:b/>
          <w:bCs/>
        </w:rPr>
        <w:t xml:space="preserve">Equivalent to </w:t>
      </w:r>
      <w:r w:rsidRPr="008B2B84">
        <w:rPr>
          <w:rStyle w:val="VerbatimChar"/>
          <w:rFonts w:ascii="Aptos SemiBold" w:hAnsi="Aptos SemiBold"/>
        </w:rPr>
        <w:t>mysqldump --no-data</w:t>
      </w:r>
      <w:r w:rsidRPr="008B2B84">
        <w:rPr>
          <w:rFonts w:ascii="Aptos SemiBold" w:hAnsi="Aptos SemiBold"/>
        </w:rPr>
        <w:t xml:space="preserve"> but faster with parallelism.</w:t>
      </w:r>
    </w:p>
    <w:p w14:paraId="72D3CEEC" w14:textId="23B4081A" w:rsidR="00100320" w:rsidRPr="008B2B84" w:rsidRDefault="00100320">
      <w:pPr>
        <w:rPr>
          <w:rFonts w:ascii="Aptos SemiBold" w:hAnsi="Aptos SemiBold"/>
        </w:rPr>
      </w:pPr>
    </w:p>
    <w:p w14:paraId="42B63330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36" w:name="_Toc192341593"/>
      <w:bookmarkStart w:id="37" w:name="Xf6bdcd4888df9ff16454197369848600d646ef7"/>
      <w:bookmarkEnd w:id="33"/>
      <w:bookmarkEnd w:id="35"/>
      <w:r w:rsidRPr="008B2B84">
        <w:rPr>
          <w:rFonts w:ascii="Aptos SemiBold" w:hAnsi="Aptos SemiBold"/>
        </w:rPr>
        <w:t>6. Backup Only Data Without Table Structures</w:t>
      </w:r>
      <w:bookmarkEnd w:id="36"/>
    </w:p>
    <w:p w14:paraId="62D6913A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You can dump only </w:t>
      </w:r>
      <w:r w:rsidRPr="008B2B84">
        <w:rPr>
          <w:rFonts w:ascii="Aptos SemiBold" w:hAnsi="Aptos SemiBold"/>
          <w:b/>
          <w:bCs/>
        </w:rPr>
        <w:t>table data</w:t>
      </w:r>
      <w:r w:rsidRPr="008B2B84">
        <w:rPr>
          <w:rFonts w:ascii="Aptos SemiBold" w:hAnsi="Aptos SemiBold"/>
        </w:rPr>
        <w:t xml:space="preserve"> (DML) without schema definitions.</w:t>
      </w:r>
    </w:p>
    <w:p w14:paraId="5C8E4146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38" w:name="_Toc192341594"/>
      <w:bookmarkStart w:id="39" w:name="command-5"/>
      <w:r w:rsidRPr="008B2B84">
        <w:rPr>
          <w:rFonts w:ascii="Aptos SemiBold" w:hAnsi="Aptos SemiBold"/>
        </w:rPr>
        <w:t>Command:</w:t>
      </w:r>
      <w:bookmarkEnd w:id="38"/>
    </w:p>
    <w:p w14:paraId="586B0726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no-create-db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no-create-info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data_only.sql</w:t>
      </w:r>
    </w:p>
    <w:p w14:paraId="1CFE2C27" w14:textId="0993E84F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5DF0847F" w14:textId="77777777" w:rsidR="00100320" w:rsidRPr="008B2B84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Exports only </w:t>
      </w:r>
      <w:r w:rsidRPr="008B2B84">
        <w:rPr>
          <w:rFonts w:ascii="Aptos SemiBold" w:hAnsi="Aptos SemiBold"/>
          <w:b/>
          <w:bCs/>
        </w:rPr>
        <w:t>INSERT statements</w:t>
      </w:r>
      <w:r w:rsidRPr="008B2B84">
        <w:rPr>
          <w:rFonts w:ascii="Aptos SemiBold" w:hAnsi="Aptos SemiBold"/>
        </w:rPr>
        <w:t>, skipping schema definitions.</w:t>
      </w:r>
    </w:p>
    <w:p w14:paraId="6F17DC0B" w14:textId="4CA78AE3" w:rsidR="00100320" w:rsidRPr="008B2B84" w:rsidRDefault="00100320">
      <w:pPr>
        <w:rPr>
          <w:rFonts w:ascii="Aptos SemiBold" w:hAnsi="Aptos SemiBold"/>
        </w:rPr>
      </w:pPr>
    </w:p>
    <w:p w14:paraId="2D6F416E" w14:textId="77777777" w:rsidR="002757B0" w:rsidRPr="008B2B84" w:rsidRDefault="002757B0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40" w:name="Xcbe49902149b9b52ab6d7fd1afebdd2efff4f58"/>
      <w:bookmarkEnd w:id="37"/>
      <w:bookmarkEnd w:id="39"/>
      <w:r w:rsidRPr="008B2B84">
        <w:rPr>
          <w:rFonts w:ascii="Aptos SemiBold" w:hAnsi="Aptos SemiBold"/>
        </w:rPr>
        <w:br w:type="page"/>
      </w:r>
    </w:p>
    <w:p w14:paraId="01617F05" w14:textId="52D4167B" w:rsidR="00100320" w:rsidRPr="008B2B84" w:rsidRDefault="00000000">
      <w:pPr>
        <w:pStyle w:val="Heading2"/>
        <w:rPr>
          <w:rFonts w:ascii="Aptos SemiBold" w:hAnsi="Aptos SemiBold"/>
        </w:rPr>
      </w:pPr>
      <w:bookmarkStart w:id="41" w:name="_Toc192341595"/>
      <w:r w:rsidRPr="008B2B84">
        <w:rPr>
          <w:rFonts w:ascii="Aptos SemiBold" w:hAnsi="Aptos SemiBold"/>
        </w:rPr>
        <w:lastRenderedPageBreak/>
        <w:t xml:space="preserve">7. Export Data with Column Names in </w:t>
      </w:r>
      <w:r w:rsidRPr="008B2B84">
        <w:rPr>
          <w:rStyle w:val="VerbatimChar"/>
          <w:rFonts w:ascii="Aptos SemiBold" w:hAnsi="Aptos SemiBold"/>
        </w:rPr>
        <w:t>INSERT</w:t>
      </w:r>
      <w:r w:rsidRPr="008B2B84">
        <w:rPr>
          <w:rFonts w:ascii="Aptos SemiBold" w:hAnsi="Aptos SemiBold"/>
        </w:rPr>
        <w:t xml:space="preserve"> Statements</w:t>
      </w:r>
      <w:bookmarkEnd w:id="41"/>
    </w:p>
    <w:p w14:paraId="1452A162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>When restoring, this prevents issues with column order changes.</w:t>
      </w:r>
    </w:p>
    <w:p w14:paraId="4105F9C7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42" w:name="_Toc192341596"/>
      <w:bookmarkStart w:id="43" w:name="command-6"/>
      <w:r w:rsidRPr="008B2B84">
        <w:rPr>
          <w:rFonts w:ascii="Aptos SemiBold" w:hAnsi="Aptos SemiBold"/>
        </w:rPr>
        <w:t>Command:</w:t>
      </w:r>
      <w:bookmarkEnd w:id="42"/>
    </w:p>
    <w:p w14:paraId="1D4C3015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insert</w:t>
      </w:r>
      <w:r w:rsidRPr="008B2B84">
        <w:rPr>
          <w:rStyle w:val="OperatorTok"/>
          <w:rFonts w:ascii="Aptos SemiBold" w:hAnsi="Aptos SemiBold"/>
        </w:rPr>
        <w:t>=</w:t>
      </w:r>
      <w:r w:rsidRPr="008B2B84">
        <w:rPr>
          <w:rStyle w:val="NormalTok"/>
          <w:rFonts w:ascii="Aptos SemiBold" w:hAnsi="Aptos SemiBold"/>
        </w:rPr>
        <w:t xml:space="preserve">both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backup_with_columns.sql</w:t>
      </w:r>
    </w:p>
    <w:p w14:paraId="0EDD5D44" w14:textId="09242705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5D4F9FB1" w14:textId="77777777" w:rsidR="00100320" w:rsidRPr="008B2B84" w:rsidRDefault="00000000">
      <w:pPr>
        <w:pStyle w:val="Compact"/>
        <w:numPr>
          <w:ilvl w:val="0"/>
          <w:numId w:val="15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Generates </w:t>
      </w:r>
      <w:r w:rsidRPr="008B2B84">
        <w:rPr>
          <w:rStyle w:val="VerbatimChar"/>
          <w:rFonts w:ascii="Aptos SemiBold" w:hAnsi="Aptos SemiBold"/>
        </w:rPr>
        <w:t>INSERT INTO table_name (col1, col2) VALUES (...)</w:t>
      </w:r>
      <w:r w:rsidRPr="008B2B84">
        <w:rPr>
          <w:rFonts w:ascii="Aptos SemiBold" w:hAnsi="Aptos SemiBold"/>
        </w:rPr>
        <w:t xml:space="preserve"> instead of plain </w:t>
      </w:r>
      <w:r w:rsidRPr="008B2B84">
        <w:rPr>
          <w:rStyle w:val="VerbatimChar"/>
          <w:rFonts w:ascii="Aptos SemiBold" w:hAnsi="Aptos SemiBold"/>
        </w:rPr>
        <w:t>INSERT VALUES (...)</w:t>
      </w:r>
      <w:r w:rsidRPr="008B2B84">
        <w:rPr>
          <w:rFonts w:ascii="Aptos SemiBold" w:hAnsi="Aptos SemiBold"/>
        </w:rPr>
        <w:t>.</w:t>
      </w:r>
    </w:p>
    <w:p w14:paraId="52AE26A9" w14:textId="77777777" w:rsidR="00100320" w:rsidRPr="008B2B84" w:rsidRDefault="00000000">
      <w:pPr>
        <w:pStyle w:val="Compact"/>
        <w:numPr>
          <w:ilvl w:val="0"/>
          <w:numId w:val="15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>Helps avoid errors if column order changes in the future.</w:t>
      </w:r>
    </w:p>
    <w:p w14:paraId="7E0E07AB" w14:textId="5287FE34" w:rsidR="00100320" w:rsidRPr="008B2B84" w:rsidRDefault="00100320">
      <w:pPr>
        <w:rPr>
          <w:rFonts w:ascii="Aptos SemiBold" w:hAnsi="Aptos SemiBold"/>
        </w:rPr>
      </w:pPr>
    </w:p>
    <w:p w14:paraId="7B4928FF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44" w:name="_Toc192341597"/>
      <w:bookmarkStart w:id="45" w:name="X0d5ac5bcd3a0376ab4b950fb4be7cfd48cae692"/>
      <w:bookmarkEnd w:id="40"/>
      <w:bookmarkEnd w:id="43"/>
      <w:r w:rsidRPr="008B2B84">
        <w:rPr>
          <w:rFonts w:ascii="Aptos SemiBold" w:hAnsi="Aptos SemiBold"/>
        </w:rPr>
        <w:t xml:space="preserve">8. Compress the Backup File in </w:t>
      </w:r>
      <w:r w:rsidRPr="008B2B84">
        <w:rPr>
          <w:rStyle w:val="VerbatimChar"/>
          <w:rFonts w:ascii="Aptos SemiBold" w:hAnsi="Aptos SemiBold"/>
        </w:rPr>
        <w:t>gzip</w:t>
      </w:r>
      <w:r w:rsidRPr="008B2B84">
        <w:rPr>
          <w:rFonts w:ascii="Aptos SemiBold" w:hAnsi="Aptos SemiBold"/>
        </w:rPr>
        <w:t xml:space="preserve"> Format</w:t>
      </w:r>
      <w:bookmarkEnd w:id="44"/>
    </w:p>
    <w:p w14:paraId="40B6C4D5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Unlike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can </w:t>
      </w:r>
      <w:r w:rsidRPr="008B2B84">
        <w:rPr>
          <w:rFonts w:ascii="Aptos SemiBold" w:hAnsi="Aptos SemiBold"/>
          <w:b/>
          <w:bCs/>
        </w:rPr>
        <w:t>compress</w:t>
      </w:r>
      <w:r w:rsidRPr="008B2B84">
        <w:rPr>
          <w:rFonts w:ascii="Aptos SemiBold" w:hAnsi="Aptos SemiBold"/>
        </w:rPr>
        <w:t xml:space="preserve"> the output </w:t>
      </w:r>
      <w:r w:rsidRPr="008B2B84">
        <w:rPr>
          <w:rFonts w:ascii="Aptos SemiBold" w:hAnsi="Aptos SemiBold"/>
          <w:b/>
          <w:bCs/>
        </w:rPr>
        <w:t>on-the-fly</w:t>
      </w:r>
      <w:r w:rsidRPr="008B2B84">
        <w:rPr>
          <w:rFonts w:ascii="Aptos SemiBold" w:hAnsi="Aptos SemiBold"/>
        </w:rPr>
        <w:t>.</w:t>
      </w:r>
    </w:p>
    <w:p w14:paraId="3EAA0582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46" w:name="_Toc192341598"/>
      <w:bookmarkStart w:id="47" w:name="command-7"/>
      <w:r w:rsidRPr="008B2B84">
        <w:rPr>
          <w:rFonts w:ascii="Aptos SemiBold" w:hAnsi="Aptos SemiBold"/>
        </w:rPr>
        <w:t>Command:</w:t>
      </w:r>
      <w:bookmarkEnd w:id="46"/>
    </w:p>
    <w:p w14:paraId="1BA215CF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KeywordTok"/>
          <w:rFonts w:ascii="Aptos SemiBold" w:hAnsi="Aptos SemiBold"/>
        </w:rPr>
        <w:t>|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FunctionTok"/>
          <w:rFonts w:ascii="Aptos SemiBold" w:hAnsi="Aptos SemiBold"/>
        </w:rPr>
        <w:t>gzi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backup.sql.gz</w:t>
      </w:r>
    </w:p>
    <w:p w14:paraId="342B67EA" w14:textId="440FA2F0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003E3AF4" w14:textId="77777777" w:rsidR="00100320" w:rsidRPr="008B2B84" w:rsidRDefault="00000000">
      <w:pPr>
        <w:pStyle w:val="Compact"/>
        <w:numPr>
          <w:ilvl w:val="0"/>
          <w:numId w:val="16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Creates a </w:t>
      </w:r>
      <w:r w:rsidRPr="008B2B84">
        <w:rPr>
          <w:rFonts w:ascii="Aptos SemiBold" w:hAnsi="Aptos SemiBold"/>
          <w:b/>
          <w:bCs/>
        </w:rPr>
        <w:t>compressed</w:t>
      </w:r>
      <w:r w:rsidRPr="008B2B84">
        <w:rPr>
          <w:rFonts w:ascii="Aptos SemiBold" w:hAnsi="Aptos SemiBold"/>
        </w:rPr>
        <w:t xml:space="preserve"> backup file (</w:t>
      </w:r>
      <w:r w:rsidRPr="008B2B84">
        <w:rPr>
          <w:rStyle w:val="VerbatimChar"/>
          <w:rFonts w:ascii="Aptos SemiBold" w:hAnsi="Aptos SemiBold"/>
        </w:rPr>
        <w:t>.gz</w:t>
      </w:r>
      <w:r w:rsidRPr="008B2B84">
        <w:rPr>
          <w:rFonts w:ascii="Aptos SemiBold" w:hAnsi="Aptos SemiBold"/>
        </w:rPr>
        <w:t>).</w:t>
      </w:r>
    </w:p>
    <w:p w14:paraId="6E6845EE" w14:textId="77777777" w:rsidR="00100320" w:rsidRPr="008B2B84" w:rsidRDefault="00000000">
      <w:pPr>
        <w:pStyle w:val="Compact"/>
        <w:numPr>
          <w:ilvl w:val="0"/>
          <w:numId w:val="16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Saves </w:t>
      </w:r>
      <w:r w:rsidRPr="008B2B84">
        <w:rPr>
          <w:rFonts w:ascii="Aptos SemiBold" w:hAnsi="Aptos SemiBold"/>
          <w:b/>
          <w:bCs/>
        </w:rPr>
        <w:t>disk space</w:t>
      </w:r>
      <w:r w:rsidRPr="008B2B84">
        <w:rPr>
          <w:rFonts w:ascii="Aptos SemiBold" w:hAnsi="Aptos SemiBold"/>
        </w:rPr>
        <w:t xml:space="preserve"> compared to raw </w:t>
      </w:r>
      <w:r w:rsidRPr="008B2B84">
        <w:rPr>
          <w:rStyle w:val="VerbatimChar"/>
          <w:rFonts w:ascii="Aptos SemiBold" w:hAnsi="Aptos SemiBold"/>
        </w:rPr>
        <w:t>.sql</w:t>
      </w:r>
      <w:r w:rsidRPr="008B2B84">
        <w:rPr>
          <w:rFonts w:ascii="Aptos SemiBold" w:hAnsi="Aptos SemiBold"/>
        </w:rPr>
        <w:t xml:space="preserve"> dumps.</w:t>
      </w:r>
    </w:p>
    <w:p w14:paraId="314FAA82" w14:textId="463005A1" w:rsidR="00100320" w:rsidRPr="008B2B84" w:rsidRDefault="00100320">
      <w:pPr>
        <w:rPr>
          <w:rFonts w:ascii="Aptos SemiBold" w:hAnsi="Aptos SemiBold"/>
        </w:rPr>
      </w:pPr>
    </w:p>
    <w:p w14:paraId="584D066E" w14:textId="77777777" w:rsidR="00100320" w:rsidRPr="008B2B84" w:rsidRDefault="00000000">
      <w:pPr>
        <w:pStyle w:val="Heading2"/>
        <w:rPr>
          <w:rFonts w:ascii="Aptos SemiBold" w:hAnsi="Aptos SemiBold"/>
        </w:rPr>
      </w:pPr>
      <w:bookmarkStart w:id="48" w:name="_Toc192341599"/>
      <w:bookmarkStart w:id="49" w:name="X7d1b08ac9b3f105f6b912a93a0a56c22dc71df2"/>
      <w:bookmarkEnd w:id="45"/>
      <w:bookmarkEnd w:id="47"/>
      <w:r w:rsidRPr="008B2B84">
        <w:rPr>
          <w:rFonts w:ascii="Aptos SemiBold" w:hAnsi="Aptos SemiBold"/>
        </w:rPr>
        <w:t>9. Backup &amp; Restore User Accounts Separately</w:t>
      </w:r>
      <w:bookmarkEnd w:id="48"/>
    </w:p>
    <w:p w14:paraId="1DFC958F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With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 xml:space="preserve">, you have to </w:t>
      </w:r>
      <w:r w:rsidRPr="008B2B84">
        <w:rPr>
          <w:rFonts w:ascii="Aptos SemiBold" w:hAnsi="Aptos SemiBold"/>
          <w:b/>
          <w:bCs/>
        </w:rPr>
        <w:t>manually export users</w:t>
      </w:r>
      <w:r w:rsidRPr="008B2B84">
        <w:rPr>
          <w:rFonts w:ascii="Aptos SemiBold" w:hAnsi="Aptos SemiBold"/>
        </w:rPr>
        <w:t xml:space="preserve">, but </w:t>
      </w: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can handle it automatically.</w:t>
      </w:r>
    </w:p>
    <w:p w14:paraId="7E02627E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50" w:name="_Toc192341600"/>
      <w:bookmarkStart w:id="51" w:name="backup-users--privileges"/>
      <w:r w:rsidRPr="008B2B84">
        <w:rPr>
          <w:rFonts w:ascii="Aptos SemiBold" w:hAnsi="Aptos SemiBold"/>
        </w:rPr>
        <w:t>Backup Users &amp; Privileges:</w:t>
      </w:r>
      <w:bookmarkEnd w:id="50"/>
    </w:p>
    <w:p w14:paraId="3C8969EB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users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users_backup.sql</w:t>
      </w:r>
    </w:p>
    <w:p w14:paraId="7EB136CE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52" w:name="_Toc192341601"/>
      <w:bookmarkStart w:id="53" w:name="restore-users"/>
      <w:bookmarkEnd w:id="51"/>
      <w:r w:rsidRPr="008B2B84">
        <w:rPr>
          <w:rFonts w:ascii="Aptos SemiBold" w:hAnsi="Aptos SemiBold"/>
        </w:rPr>
        <w:t>Restore Users:</w:t>
      </w:r>
      <w:bookmarkEnd w:id="52"/>
    </w:p>
    <w:p w14:paraId="6F908640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lt;</w:t>
      </w:r>
      <w:r w:rsidRPr="008B2B84">
        <w:rPr>
          <w:rStyle w:val="NormalTok"/>
          <w:rFonts w:ascii="Aptos SemiBold" w:hAnsi="Aptos SemiBold"/>
        </w:rPr>
        <w:t xml:space="preserve"> users_backup.sql</w:t>
      </w:r>
    </w:p>
    <w:p w14:paraId="167B4A8D" w14:textId="26EA9A05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12E7BC19" w14:textId="77777777" w:rsidR="00100320" w:rsidRPr="008B2B84" w:rsidRDefault="00000000">
      <w:pPr>
        <w:pStyle w:val="Compact"/>
        <w:numPr>
          <w:ilvl w:val="0"/>
          <w:numId w:val="17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Exports </w:t>
      </w:r>
      <w:r w:rsidRPr="008B2B84">
        <w:rPr>
          <w:rFonts w:ascii="Aptos SemiBold" w:hAnsi="Aptos SemiBold"/>
          <w:b/>
          <w:bCs/>
        </w:rPr>
        <w:t>MySQL user accounts and grants</w:t>
      </w:r>
      <w:r w:rsidRPr="008B2B84">
        <w:rPr>
          <w:rFonts w:ascii="Aptos SemiBold" w:hAnsi="Aptos SemiBold"/>
        </w:rPr>
        <w:t>, making it easier to migrate users between servers.</w:t>
      </w:r>
    </w:p>
    <w:p w14:paraId="5F27B963" w14:textId="3B54CB2E" w:rsidR="00100320" w:rsidRPr="008B2B84" w:rsidRDefault="00100320">
      <w:pPr>
        <w:rPr>
          <w:rFonts w:ascii="Aptos SemiBold" w:hAnsi="Aptos SemiBold"/>
        </w:rPr>
      </w:pPr>
    </w:p>
    <w:p w14:paraId="138C2D6B" w14:textId="77777777" w:rsidR="00662B4A" w:rsidRPr="008B2B84" w:rsidRDefault="00662B4A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54" w:name="Xa524afd0b6e4ed5c4f938ac4c15c547d9c97ad8"/>
      <w:bookmarkEnd w:id="49"/>
      <w:bookmarkEnd w:id="53"/>
      <w:r w:rsidRPr="008B2B84">
        <w:rPr>
          <w:rFonts w:ascii="Aptos SemiBold" w:hAnsi="Aptos SemiBold"/>
        </w:rPr>
        <w:br w:type="page"/>
      </w:r>
    </w:p>
    <w:p w14:paraId="11FFEE8C" w14:textId="59D6767B" w:rsidR="00100320" w:rsidRPr="008B2B84" w:rsidRDefault="00000000">
      <w:pPr>
        <w:pStyle w:val="Heading2"/>
        <w:rPr>
          <w:rFonts w:ascii="Aptos SemiBold" w:hAnsi="Aptos SemiBold"/>
        </w:rPr>
      </w:pPr>
      <w:bookmarkStart w:id="55" w:name="_Toc192341602"/>
      <w:r w:rsidRPr="008B2B84">
        <w:rPr>
          <w:rFonts w:ascii="Aptos SemiBold" w:hAnsi="Aptos SemiBold"/>
        </w:rPr>
        <w:lastRenderedPageBreak/>
        <w:t>10. Use Table Filtering with Wildcards (Regex Matching)</w:t>
      </w:r>
      <w:bookmarkEnd w:id="55"/>
    </w:p>
    <w:p w14:paraId="226F33B3" w14:textId="77777777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Style w:val="VerbatimChar"/>
          <w:rFonts w:ascii="Aptos SemiBold" w:hAnsi="Aptos SemiBold"/>
        </w:rPr>
        <w:t>mysqlpump</w:t>
      </w:r>
      <w:r w:rsidRPr="008B2B84">
        <w:rPr>
          <w:rFonts w:ascii="Aptos SemiBold" w:hAnsi="Aptos SemiBold"/>
        </w:rPr>
        <w:t xml:space="preserve"> allows </w:t>
      </w:r>
      <w:r w:rsidRPr="008B2B84">
        <w:rPr>
          <w:rFonts w:ascii="Aptos SemiBold" w:hAnsi="Aptos SemiBold"/>
          <w:b/>
          <w:bCs/>
        </w:rPr>
        <w:t>wildcard filtering</w:t>
      </w:r>
      <w:r w:rsidRPr="008B2B84">
        <w:rPr>
          <w:rFonts w:ascii="Aptos SemiBold" w:hAnsi="Aptos SemiBold"/>
        </w:rPr>
        <w:t xml:space="preserve"> for tables, unlike </w:t>
      </w:r>
      <w:r w:rsidRPr="008B2B84">
        <w:rPr>
          <w:rStyle w:val="VerbatimChar"/>
          <w:rFonts w:ascii="Aptos SemiBold" w:hAnsi="Aptos SemiBold"/>
        </w:rPr>
        <w:t>mysqldump</w:t>
      </w:r>
      <w:r w:rsidRPr="008B2B84">
        <w:rPr>
          <w:rFonts w:ascii="Aptos SemiBold" w:hAnsi="Aptos SemiBold"/>
        </w:rPr>
        <w:t>.</w:t>
      </w:r>
    </w:p>
    <w:p w14:paraId="1F1F0E68" w14:textId="77777777" w:rsidR="00100320" w:rsidRPr="008B2B84" w:rsidRDefault="00000000">
      <w:pPr>
        <w:pStyle w:val="Heading3"/>
        <w:rPr>
          <w:rFonts w:ascii="Aptos SemiBold" w:hAnsi="Aptos SemiBold"/>
        </w:rPr>
      </w:pPr>
      <w:bookmarkStart w:id="56" w:name="_Toc192341603"/>
      <w:bookmarkStart w:id="57" w:name="X8965e9d4e75297350a7512a2a557e22e3d28fce"/>
      <w:r w:rsidRPr="008B2B84">
        <w:rPr>
          <w:rFonts w:ascii="Aptos SemiBold" w:hAnsi="Aptos SemiBold"/>
        </w:rPr>
        <w:t xml:space="preserve">Example: Backup Only Tables Matching </w:t>
      </w:r>
      <w:r w:rsidRPr="008B2B84">
        <w:rPr>
          <w:rStyle w:val="VerbatimChar"/>
          <w:rFonts w:ascii="Aptos SemiBold" w:hAnsi="Aptos SemiBold"/>
        </w:rPr>
        <w:t>sales_*</w:t>
      </w:r>
      <w:bookmarkEnd w:id="56"/>
    </w:p>
    <w:p w14:paraId="05785DFD" w14:textId="77777777" w:rsidR="00100320" w:rsidRPr="008B2B84" w:rsidRDefault="00000000">
      <w:pPr>
        <w:pStyle w:val="SourceCode"/>
        <w:rPr>
          <w:rFonts w:ascii="Aptos SemiBold" w:hAnsi="Aptos SemiBold"/>
        </w:rPr>
      </w:pPr>
      <w:r w:rsidRPr="008B2B84">
        <w:rPr>
          <w:rStyle w:val="ExtensionTok"/>
          <w:rFonts w:ascii="Aptos SemiBold" w:hAnsi="Aptos SemiBold"/>
        </w:rPr>
        <w:t>mysqlpum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u</w:t>
      </w:r>
      <w:r w:rsidRPr="008B2B84">
        <w:rPr>
          <w:rStyle w:val="NormalTok"/>
          <w:rFonts w:ascii="Aptos SemiBold" w:hAnsi="Aptos SemiBold"/>
        </w:rPr>
        <w:t xml:space="preserve"> root </w:t>
      </w:r>
      <w:r w:rsidRPr="008B2B84">
        <w:rPr>
          <w:rStyle w:val="AttributeTok"/>
          <w:rFonts w:ascii="Aptos SemiBold" w:hAnsi="Aptos SemiBold"/>
        </w:rPr>
        <w:t>-p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AttributeTok"/>
          <w:rFonts w:ascii="Aptos SemiBold" w:hAnsi="Aptos SemiBold"/>
        </w:rPr>
        <w:t>--include-tables</w:t>
      </w:r>
      <w:r w:rsidRPr="008B2B84">
        <w:rPr>
          <w:rStyle w:val="OperatorTok"/>
          <w:rFonts w:ascii="Aptos SemiBold" w:hAnsi="Aptos SemiBold"/>
        </w:rPr>
        <w:t>=</w:t>
      </w:r>
      <w:r w:rsidRPr="008B2B84">
        <w:rPr>
          <w:rStyle w:val="StringTok"/>
          <w:rFonts w:ascii="Aptos SemiBold" w:hAnsi="Aptos SemiBold"/>
        </w:rPr>
        <w:t>'sales_*'</w:t>
      </w:r>
      <w:r w:rsidRPr="008B2B84">
        <w:rPr>
          <w:rStyle w:val="NormalTok"/>
          <w:rFonts w:ascii="Aptos SemiBold" w:hAnsi="Aptos SemiBold"/>
        </w:rPr>
        <w:t xml:space="preserve"> </w:t>
      </w:r>
      <w:r w:rsidRPr="008B2B84">
        <w:rPr>
          <w:rStyle w:val="OperatorTok"/>
          <w:rFonts w:ascii="Aptos SemiBold" w:hAnsi="Aptos SemiBold"/>
        </w:rPr>
        <w:t>&gt;</w:t>
      </w:r>
      <w:r w:rsidRPr="008B2B84">
        <w:rPr>
          <w:rStyle w:val="NormalTok"/>
          <w:rFonts w:ascii="Aptos SemiBold" w:hAnsi="Aptos SemiBold"/>
        </w:rPr>
        <w:t xml:space="preserve"> sales_backup.sql</w:t>
      </w:r>
    </w:p>
    <w:p w14:paraId="75BA5AD8" w14:textId="11237A93" w:rsidR="00100320" w:rsidRPr="008B2B84" w:rsidRDefault="00000000">
      <w:pPr>
        <w:pStyle w:val="FirstParagraph"/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 </w:t>
      </w:r>
      <w:r w:rsidRPr="008B2B84">
        <w:rPr>
          <w:rFonts w:ascii="Aptos SemiBold" w:hAnsi="Aptos SemiBold"/>
          <w:b/>
          <w:bCs/>
        </w:rPr>
        <w:t>What It Does:</w:t>
      </w:r>
    </w:p>
    <w:p w14:paraId="093C098E" w14:textId="77777777" w:rsidR="00100320" w:rsidRPr="008B2B84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8B2B84">
        <w:rPr>
          <w:rFonts w:ascii="Aptos SemiBold" w:hAnsi="Aptos SemiBold"/>
        </w:rPr>
        <w:t xml:space="preserve">Backs up </w:t>
      </w:r>
      <w:r w:rsidRPr="008B2B84">
        <w:rPr>
          <w:rFonts w:ascii="Aptos SemiBold" w:hAnsi="Aptos SemiBold"/>
          <w:b/>
          <w:bCs/>
        </w:rPr>
        <w:t>only</w:t>
      </w:r>
      <w:r w:rsidRPr="008B2B84">
        <w:rPr>
          <w:rFonts w:ascii="Aptos SemiBold" w:hAnsi="Aptos SemiBold"/>
        </w:rPr>
        <w:t xml:space="preserve"> tables </w:t>
      </w:r>
      <w:r w:rsidRPr="008B2B84">
        <w:rPr>
          <w:rFonts w:ascii="Aptos SemiBold" w:hAnsi="Aptos SemiBold"/>
          <w:b/>
          <w:bCs/>
        </w:rPr>
        <w:t xml:space="preserve">starting with </w:t>
      </w:r>
      <w:r w:rsidRPr="008B2B84">
        <w:rPr>
          <w:rStyle w:val="VerbatimChar"/>
          <w:rFonts w:ascii="Aptos SemiBold" w:hAnsi="Aptos SemiBold"/>
        </w:rPr>
        <w:t>sales_</w:t>
      </w:r>
      <w:r w:rsidRPr="008B2B84">
        <w:rPr>
          <w:rFonts w:ascii="Aptos SemiBold" w:hAnsi="Aptos SemiBold"/>
        </w:rPr>
        <w:t>.</w:t>
      </w:r>
    </w:p>
    <w:bookmarkEnd w:id="0"/>
    <w:bookmarkEnd w:id="54"/>
    <w:bookmarkEnd w:id="57"/>
    <w:p w14:paraId="5F475471" w14:textId="3F036772" w:rsidR="00100320" w:rsidRPr="008B2B84" w:rsidRDefault="00100320">
      <w:pPr>
        <w:rPr>
          <w:rFonts w:ascii="Aptos SemiBold" w:hAnsi="Aptos SemiBold"/>
        </w:rPr>
      </w:pPr>
    </w:p>
    <w:sectPr w:rsidR="00100320" w:rsidRPr="008B2B84" w:rsidSect="00943E81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98471" w14:textId="77777777" w:rsidR="002F16A9" w:rsidRDefault="002F16A9">
      <w:pPr>
        <w:spacing w:after="0"/>
      </w:pPr>
      <w:r>
        <w:separator/>
      </w:r>
    </w:p>
  </w:endnote>
  <w:endnote w:type="continuationSeparator" w:id="0">
    <w:p w14:paraId="6957063A" w14:textId="77777777" w:rsidR="002F16A9" w:rsidRDefault="002F16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0A52E" w14:textId="77777777" w:rsidR="002F16A9" w:rsidRDefault="002F16A9">
      <w:r>
        <w:separator/>
      </w:r>
    </w:p>
  </w:footnote>
  <w:footnote w:type="continuationSeparator" w:id="0">
    <w:p w14:paraId="72E6D494" w14:textId="77777777" w:rsidR="002F16A9" w:rsidRDefault="002F1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E6C3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77A3B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35E63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79788144">
    <w:abstractNumId w:val="0"/>
  </w:num>
  <w:num w:numId="2" w16cid:durableId="1688212634">
    <w:abstractNumId w:val="1"/>
  </w:num>
  <w:num w:numId="3" w16cid:durableId="199782442">
    <w:abstractNumId w:val="1"/>
  </w:num>
  <w:num w:numId="4" w16cid:durableId="18092771">
    <w:abstractNumId w:val="1"/>
  </w:num>
  <w:num w:numId="5" w16cid:durableId="11475524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02276377">
    <w:abstractNumId w:val="1"/>
  </w:num>
  <w:num w:numId="7" w16cid:durableId="1277174986">
    <w:abstractNumId w:val="1"/>
  </w:num>
  <w:num w:numId="8" w16cid:durableId="1385300392">
    <w:abstractNumId w:val="1"/>
  </w:num>
  <w:num w:numId="9" w16cid:durableId="1181507624">
    <w:abstractNumId w:val="1"/>
  </w:num>
  <w:num w:numId="10" w16cid:durableId="1246765727">
    <w:abstractNumId w:val="1"/>
  </w:num>
  <w:num w:numId="11" w16cid:durableId="2088726061">
    <w:abstractNumId w:val="1"/>
  </w:num>
  <w:num w:numId="12" w16cid:durableId="932666898">
    <w:abstractNumId w:val="1"/>
  </w:num>
  <w:num w:numId="13" w16cid:durableId="675576562">
    <w:abstractNumId w:val="1"/>
  </w:num>
  <w:num w:numId="14" w16cid:durableId="2039617313">
    <w:abstractNumId w:val="1"/>
  </w:num>
  <w:num w:numId="15" w16cid:durableId="1653173575">
    <w:abstractNumId w:val="1"/>
  </w:num>
  <w:num w:numId="16" w16cid:durableId="1005981417">
    <w:abstractNumId w:val="1"/>
  </w:num>
  <w:num w:numId="17" w16cid:durableId="15618119">
    <w:abstractNumId w:val="1"/>
  </w:num>
  <w:num w:numId="18" w16cid:durableId="12988736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0320"/>
    <w:rsid w:val="00100320"/>
    <w:rsid w:val="00261076"/>
    <w:rsid w:val="002757B0"/>
    <w:rsid w:val="002D3C27"/>
    <w:rsid w:val="002F16A9"/>
    <w:rsid w:val="004D76CF"/>
    <w:rsid w:val="004E4249"/>
    <w:rsid w:val="005D5E35"/>
    <w:rsid w:val="00662B4A"/>
    <w:rsid w:val="0076420B"/>
    <w:rsid w:val="008279D2"/>
    <w:rsid w:val="00883652"/>
    <w:rsid w:val="008B2B84"/>
    <w:rsid w:val="008C650D"/>
    <w:rsid w:val="00943E81"/>
    <w:rsid w:val="00970D68"/>
    <w:rsid w:val="00AA1091"/>
    <w:rsid w:val="00AC0B9A"/>
    <w:rsid w:val="00B75510"/>
    <w:rsid w:val="00B83D1D"/>
    <w:rsid w:val="00BD769C"/>
    <w:rsid w:val="00D17983"/>
    <w:rsid w:val="00D411AA"/>
    <w:rsid w:val="00E533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31713271"/>
  <w15:docId w15:val="{BEDB5547-9328-43C5-9A22-9F110CA25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7983"/>
  </w:style>
  <w:style w:type="paragraph" w:styleId="Heading1">
    <w:name w:val="heading 1"/>
    <w:basedOn w:val="Normal"/>
    <w:next w:val="Normal"/>
    <w:link w:val="Heading1Char"/>
    <w:uiPriority w:val="9"/>
    <w:qFormat/>
    <w:rsid w:val="00D1798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98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798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798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1798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1798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1798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1798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98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1798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798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17983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D1798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NoSpacing">
    <w:name w:val="No Spacing"/>
    <w:link w:val="NoSpacingChar"/>
    <w:uiPriority w:val="1"/>
    <w:qFormat/>
    <w:rsid w:val="00D1798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43E81"/>
  </w:style>
  <w:style w:type="paragraph" w:styleId="TOC1">
    <w:name w:val="toc 1"/>
    <w:basedOn w:val="Normal"/>
    <w:next w:val="Normal"/>
    <w:autoRedefine/>
    <w:uiPriority w:val="39"/>
    <w:rsid w:val="00943E81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43E8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43E81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D1798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D17983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D17983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D1798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D17983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D17983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D1798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D1798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D17983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D1798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D1798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17983"/>
    <w:rPr>
      <w:b/>
      <w:bCs/>
    </w:rPr>
  </w:style>
  <w:style w:type="character" w:styleId="Emphasis">
    <w:name w:val="Emphasis"/>
    <w:uiPriority w:val="20"/>
    <w:qFormat/>
    <w:rsid w:val="00D17983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D1798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1798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798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7983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D1798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D1798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D1798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D1798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D17983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CBC92-C3AA-440E-A0BC-03E237538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56</Words>
  <Characters>6591</Characters>
  <Application>Microsoft Office Word</Application>
  <DocSecurity>0</DocSecurity>
  <Lines>54</Lines>
  <Paragraphs>15</Paragraphs>
  <ScaleCrop>false</ScaleCrop>
  <Company/>
  <LinksUpToDate>false</LinksUpToDate>
  <CharactersWithSpaces>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Pump</dc:title>
  <dc:creator>Yash Khokhar</dc:creator>
  <cp:keywords/>
  <cp:lastModifiedBy>Yash Khokhar</cp:lastModifiedBy>
  <cp:revision>17</cp:revision>
  <dcterms:created xsi:type="dcterms:W3CDTF">1970-01-01T00:00:00Z</dcterms:created>
  <dcterms:modified xsi:type="dcterms:W3CDTF">2025-03-08T10:31:00Z</dcterms:modified>
</cp:coreProperties>
</file>